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3BA35" w14:textId="10F3B9C4" w:rsidR="00955709" w:rsidRPr="00955709" w:rsidRDefault="00E6641B" w:rsidP="004B516F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570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955709">
        <w:rPr>
          <w:rFonts w:ascii="Times New Roman" w:hAnsi="Times New Roman" w:cs="Times New Roman"/>
          <w:b/>
          <w:sz w:val="24"/>
          <w:szCs w:val="24"/>
        </w:rPr>
        <w:instrText xml:space="preserve"> MACROBUTTON MTEditEquationSection2 </w:instrText>
      </w:r>
      <w:r w:rsidRPr="00955709">
        <w:rPr>
          <w:rStyle w:val="MTEquationSection"/>
          <w:rFonts w:ascii="Times New Roman" w:hAnsi="Times New Roman" w:cs="Times New Roman"/>
          <w:sz w:val="24"/>
          <w:szCs w:val="24"/>
        </w:rPr>
        <w:instrText>Equation Chapter 1 Section 1</w:instrText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955709">
        <w:rPr>
          <w:rFonts w:ascii="Times New Roman" w:hAnsi="Times New Roman" w:cs="Times New Roman"/>
          <w:b/>
          <w:sz w:val="24"/>
          <w:szCs w:val="24"/>
        </w:rPr>
        <w:instrText xml:space="preserve"> SEQ MTEqn \r \h \* MERGEFORMAT </w:instrText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955709">
        <w:rPr>
          <w:rFonts w:ascii="Times New Roman" w:hAnsi="Times New Roman" w:cs="Times New Roman"/>
          <w:b/>
          <w:sz w:val="24"/>
          <w:szCs w:val="24"/>
        </w:rPr>
        <w:instrText xml:space="preserve"> SEQ MTSec \r 1 \h \* MERGEFORMAT </w:instrText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955709">
        <w:rPr>
          <w:rFonts w:ascii="Times New Roman" w:hAnsi="Times New Roman" w:cs="Times New Roman"/>
          <w:b/>
          <w:sz w:val="24"/>
          <w:szCs w:val="24"/>
        </w:rPr>
        <w:instrText xml:space="preserve"> SEQ MTChap \r 1 \h \* MERGEFORMAT </w:instrText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95570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955709" w:rsidRPr="00A808BD">
        <w:rPr>
          <w:rFonts w:ascii="Times New Roman" w:hAnsi="Times New Roman" w:cs="Times New Roman"/>
          <w:b/>
        </w:rPr>
        <w:t>SUPPLEMENT</w:t>
      </w:r>
      <w:r w:rsidR="00640DBC" w:rsidRPr="00A808BD">
        <w:rPr>
          <w:rFonts w:ascii="Times New Roman" w:hAnsi="Times New Roman" w:cs="Times New Roman"/>
          <w:b/>
        </w:rPr>
        <w:t>ARY</w:t>
      </w:r>
      <w:r w:rsidR="00955709" w:rsidRPr="00A808BD">
        <w:rPr>
          <w:rFonts w:ascii="Times New Roman" w:hAnsi="Times New Roman" w:cs="Times New Roman"/>
          <w:b/>
        </w:rPr>
        <w:t xml:space="preserve"> MATERIAL</w:t>
      </w:r>
    </w:p>
    <w:p w14:paraId="39CAABA1" w14:textId="50CDF201" w:rsidR="00955709" w:rsidRDefault="00955709" w:rsidP="004B516F">
      <w:pPr>
        <w:spacing w:after="0" w:line="360" w:lineRule="auto"/>
        <w:rPr>
          <w:b/>
          <w:szCs w:val="24"/>
        </w:rPr>
      </w:pPr>
    </w:p>
    <w:p w14:paraId="07C9E6FC" w14:textId="77777777" w:rsidR="00955709" w:rsidRDefault="00955709" w:rsidP="004B516F">
      <w:pPr>
        <w:spacing w:after="0" w:line="360" w:lineRule="auto"/>
        <w:rPr>
          <w:rFonts w:ascii="Times New Roman" w:eastAsia="SimSun" w:hAnsi="Times New Roman" w:cs="Times New Roman"/>
          <w:b/>
          <w:kern w:val="2"/>
          <w:lang w:eastAsia="zh-CN"/>
        </w:rPr>
      </w:pPr>
    </w:p>
    <w:p w14:paraId="372C4ED0" w14:textId="0AB4CFE6" w:rsidR="00955709" w:rsidRDefault="00955709" w:rsidP="004B516F">
      <w:pPr>
        <w:spacing w:after="0" w:line="360" w:lineRule="auto"/>
        <w:rPr>
          <w:rFonts w:ascii="Times New Roman" w:eastAsia="KaiTi_GB2312" w:hAnsi="Times New Roman" w:cs="Times New Roman"/>
          <w:spacing w:val="-2"/>
          <w:kern w:val="2"/>
          <w:lang w:eastAsia="zh-CN"/>
        </w:rPr>
      </w:pPr>
      <w:r w:rsidRPr="00A808BD">
        <w:rPr>
          <w:rFonts w:ascii="Times New Roman" w:eastAsia="SimSun" w:hAnsi="Times New Roman" w:cs="Times New Roman"/>
          <w:b/>
          <w:kern w:val="2"/>
          <w:lang w:eastAsia="zh-CN"/>
        </w:rPr>
        <w:t>The full title</w:t>
      </w:r>
      <w:r w:rsidRPr="00A808BD">
        <w:rPr>
          <w:rFonts w:ascii="Times New Roman" w:eastAsia="KaiTi_GB2312" w:hAnsi="Times New Roman" w:cs="Times New Roman"/>
          <w:b/>
          <w:spacing w:val="-2"/>
          <w:kern w:val="2"/>
          <w:lang w:eastAsia="zh-CN"/>
        </w:rPr>
        <w:t>:</w:t>
      </w:r>
      <w:r w:rsidRPr="00A808BD">
        <w:rPr>
          <w:rFonts w:ascii="Times New Roman" w:eastAsia="KaiTi_GB2312" w:hAnsi="Times New Roman" w:cs="Times New Roman"/>
          <w:spacing w:val="-2"/>
          <w:kern w:val="2"/>
          <w:lang w:eastAsia="zh-CN"/>
        </w:rPr>
        <w:t xml:space="preserve"> </w:t>
      </w:r>
      <w:r w:rsidR="006A1436" w:rsidRPr="006A1436">
        <w:rPr>
          <w:rFonts w:ascii="Times New Roman" w:eastAsia="KaiTi_GB2312" w:hAnsi="Times New Roman" w:cs="Times New Roman"/>
          <w:spacing w:val="-2"/>
          <w:kern w:val="2"/>
          <w:lang w:eastAsia="zh-CN"/>
        </w:rPr>
        <w:t xml:space="preserve">Identifying an optimal machine learning algorithm for wheat yield estimation using multilevel </w:t>
      </w:r>
      <w:r w:rsidR="005445B6">
        <w:rPr>
          <w:rFonts w:ascii="Times New Roman" w:eastAsia="KaiTi_GB2312" w:hAnsi="Times New Roman" w:cs="Times New Roman"/>
          <w:spacing w:val="-2"/>
          <w:kern w:val="2"/>
          <w:lang w:eastAsia="zh-CN"/>
        </w:rPr>
        <w:t xml:space="preserve">UAV </w:t>
      </w:r>
      <w:r w:rsidR="006A1436" w:rsidRPr="006A1436">
        <w:rPr>
          <w:rFonts w:ascii="Times New Roman" w:eastAsia="KaiTi_GB2312" w:hAnsi="Times New Roman" w:cs="Times New Roman"/>
          <w:spacing w:val="-2"/>
          <w:kern w:val="2"/>
          <w:lang w:eastAsia="zh-CN"/>
        </w:rPr>
        <w:t>datasets</w:t>
      </w:r>
    </w:p>
    <w:p w14:paraId="54290C1F" w14:textId="77777777" w:rsidR="00B84E1D" w:rsidRPr="00A808BD" w:rsidRDefault="00B84E1D" w:rsidP="004B516F">
      <w:pPr>
        <w:spacing w:after="0" w:line="360" w:lineRule="auto"/>
        <w:rPr>
          <w:rFonts w:ascii="Times New Roman" w:eastAsia="KaiTi_GB2312" w:hAnsi="Times New Roman" w:cs="Times New Roman"/>
          <w:spacing w:val="-2"/>
          <w:kern w:val="2"/>
          <w:lang w:eastAsia="zh-CN"/>
        </w:rPr>
      </w:pPr>
    </w:p>
    <w:p w14:paraId="3BC73522" w14:textId="38FBEC60" w:rsidR="00955709" w:rsidRPr="00A808BD" w:rsidRDefault="00955709" w:rsidP="004B516F">
      <w:pPr>
        <w:widowControl w:val="0"/>
        <w:spacing w:after="0" w:line="360" w:lineRule="auto"/>
        <w:jc w:val="both"/>
        <w:rPr>
          <w:rFonts w:ascii="Times New Roman" w:eastAsia="SimSun" w:hAnsi="Times New Roman" w:cs="Times New Roman"/>
          <w:kern w:val="2"/>
          <w:lang w:eastAsia="zh-CN"/>
        </w:rPr>
      </w:pPr>
      <w:bookmarkStart w:id="0" w:name="_Hlk99031048"/>
      <w:r w:rsidRPr="00A808BD">
        <w:rPr>
          <w:rFonts w:ascii="Times New Roman" w:eastAsia="SimSun" w:hAnsi="Times New Roman" w:cs="Times New Roman"/>
          <w:b/>
          <w:kern w:val="2"/>
          <w:lang w:eastAsia="zh-CN"/>
        </w:rPr>
        <w:t xml:space="preserve">Journal name: </w:t>
      </w:r>
      <w:r w:rsidR="005445B6" w:rsidRPr="005445B6">
        <w:rPr>
          <w:rFonts w:ascii="Times New Roman" w:eastAsia="SimSun" w:hAnsi="Times New Roman" w:cs="Times New Roman"/>
          <w:kern w:val="2"/>
          <w:lang w:eastAsia="zh-CN"/>
        </w:rPr>
        <w:t>Modeling Earth Systems and Environment</w:t>
      </w:r>
    </w:p>
    <w:bookmarkEnd w:id="0"/>
    <w:p w14:paraId="65E32629" w14:textId="77777777" w:rsidR="00955709" w:rsidRPr="00955709" w:rsidRDefault="00955709" w:rsidP="004B516F">
      <w:pPr>
        <w:widowControl w:val="0"/>
        <w:spacing w:after="0" w:line="360" w:lineRule="auto"/>
        <w:jc w:val="both"/>
        <w:rPr>
          <w:rFonts w:ascii="Times New Roman" w:eastAsia="KaiTi_GB2312" w:hAnsi="Times New Roman" w:cs="Times New Roman"/>
          <w:b/>
          <w:spacing w:val="-2"/>
          <w:kern w:val="2"/>
          <w:lang w:eastAsia="zh-CN"/>
        </w:rPr>
      </w:pPr>
    </w:p>
    <w:p w14:paraId="261C9C63" w14:textId="77777777" w:rsidR="00955709" w:rsidRPr="00955709" w:rsidRDefault="00955709" w:rsidP="004B516F">
      <w:pPr>
        <w:widowControl w:val="0"/>
        <w:spacing w:after="0" w:line="360" w:lineRule="auto"/>
        <w:jc w:val="both"/>
        <w:rPr>
          <w:rFonts w:ascii="Times New Roman" w:eastAsia="SimSun" w:hAnsi="Times New Roman" w:cs="Times New Roman"/>
          <w:kern w:val="2"/>
          <w:lang w:eastAsia="zh-CN"/>
        </w:rPr>
      </w:pPr>
    </w:p>
    <w:p w14:paraId="7424D3B5" w14:textId="77777777" w:rsidR="00580500" w:rsidRPr="005A1840" w:rsidRDefault="00580500" w:rsidP="005A1840">
      <w:pPr>
        <w:spacing w:after="0" w:line="480" w:lineRule="auto"/>
        <w:ind w:firstLine="360"/>
        <w:jc w:val="both"/>
        <w:rPr>
          <w:rFonts w:ascii="Times New Roman" w:hAnsi="Times New Roman"/>
          <w:color w:val="231F20"/>
          <w:sz w:val="24"/>
          <w:szCs w:val="24"/>
        </w:rPr>
      </w:pPr>
    </w:p>
    <w:p w14:paraId="3AF510F9" w14:textId="77777777" w:rsidR="00837C24" w:rsidRDefault="00837C24" w:rsidP="00414CEF">
      <w:pPr>
        <w:autoSpaceDE w:val="0"/>
        <w:autoSpaceDN w:val="0"/>
        <w:adjustRightInd w:val="0"/>
        <w:spacing w:after="0" w:line="480" w:lineRule="auto"/>
        <w:ind w:firstLine="360"/>
        <w:jc w:val="both"/>
        <w:rPr>
          <w:rFonts w:ascii="Times New Roman" w:hAnsi="Times New Roman"/>
          <w:color w:val="231F20"/>
          <w:sz w:val="24"/>
          <w:szCs w:val="24"/>
        </w:rPr>
        <w:sectPr w:rsidR="00837C24" w:rsidSect="007D4C1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724C3F6" w14:textId="5AB108B0" w:rsidR="005832C4" w:rsidRPr="00A808BD" w:rsidRDefault="004157FF" w:rsidP="00B84E1D">
      <w:pPr>
        <w:pStyle w:val="H1"/>
        <w:spacing w:line="360" w:lineRule="auto"/>
        <w:rPr>
          <w:sz w:val="22"/>
          <w:szCs w:val="22"/>
        </w:rPr>
      </w:pPr>
      <w:bookmarkStart w:id="1" w:name="_Hlk135212008"/>
      <w:r w:rsidRPr="00A808BD">
        <w:rPr>
          <w:sz w:val="22"/>
          <w:szCs w:val="22"/>
        </w:rPr>
        <w:lastRenderedPageBreak/>
        <w:t>Supplementa</w:t>
      </w:r>
      <w:r w:rsidR="00B75CE2" w:rsidRPr="00A808BD">
        <w:rPr>
          <w:sz w:val="22"/>
          <w:szCs w:val="22"/>
        </w:rPr>
        <w:t>ry</w:t>
      </w:r>
      <w:r w:rsidRPr="00A808BD">
        <w:rPr>
          <w:sz w:val="22"/>
          <w:szCs w:val="22"/>
        </w:rPr>
        <w:t xml:space="preserve"> </w:t>
      </w:r>
      <w:bookmarkEnd w:id="1"/>
      <w:r w:rsidRPr="00A808BD">
        <w:rPr>
          <w:sz w:val="22"/>
          <w:szCs w:val="22"/>
        </w:rPr>
        <w:t>Material</w:t>
      </w:r>
    </w:p>
    <w:p w14:paraId="2DA8C820" w14:textId="6F98E390" w:rsidR="00837C24" w:rsidRPr="00A808BD" w:rsidRDefault="00F904C5" w:rsidP="00B84E1D">
      <w:pPr>
        <w:pStyle w:val="Caption"/>
        <w:spacing w:line="360" w:lineRule="auto"/>
        <w:rPr>
          <w:rFonts w:ascii="Times New Roman" w:hAnsi="Times New Roman"/>
          <w:b w:val="0"/>
          <w:sz w:val="22"/>
          <w:szCs w:val="22"/>
        </w:rPr>
      </w:pPr>
      <w:bookmarkStart w:id="2" w:name="_Hlk135212081"/>
      <w:bookmarkStart w:id="3" w:name="_Ref99964710"/>
      <w:r w:rsidRPr="00A808BD">
        <w:rPr>
          <w:rFonts w:ascii="Times New Roman" w:hAnsi="Times New Roman"/>
          <w:sz w:val="22"/>
          <w:szCs w:val="22"/>
        </w:rPr>
        <w:t>Supplementary</w:t>
      </w:r>
      <w:bookmarkEnd w:id="2"/>
      <w:r w:rsidRPr="00A808BD">
        <w:rPr>
          <w:rFonts w:ascii="Times New Roman" w:hAnsi="Times New Roman"/>
          <w:sz w:val="22"/>
          <w:szCs w:val="22"/>
        </w:rPr>
        <w:t xml:space="preserve"> </w:t>
      </w:r>
      <w:r w:rsidR="004A3D9E">
        <w:rPr>
          <w:rFonts w:ascii="Times New Roman" w:hAnsi="Times New Roman"/>
          <w:sz w:val="22"/>
          <w:szCs w:val="22"/>
        </w:rPr>
        <w:t>Figure</w:t>
      </w:r>
      <w:r w:rsidR="008D6956" w:rsidRPr="00A808BD">
        <w:rPr>
          <w:rFonts w:ascii="Times New Roman" w:hAnsi="Times New Roman"/>
          <w:sz w:val="22"/>
          <w:szCs w:val="22"/>
        </w:rPr>
        <w:t xml:space="preserve"> S</w:t>
      </w:r>
      <w:r w:rsidR="008D6956" w:rsidRPr="00A808BD">
        <w:rPr>
          <w:rFonts w:ascii="Times New Roman" w:hAnsi="Times New Roman"/>
          <w:sz w:val="22"/>
          <w:szCs w:val="22"/>
        </w:rPr>
        <w:fldChar w:fldCharType="begin"/>
      </w:r>
      <w:r w:rsidR="008D6956" w:rsidRPr="00A808BD">
        <w:rPr>
          <w:rFonts w:ascii="Times New Roman" w:hAnsi="Times New Roman"/>
          <w:sz w:val="22"/>
          <w:szCs w:val="22"/>
        </w:rPr>
        <w:instrText xml:space="preserve"> SEQ Supplemental_Table_S \* ARABIC </w:instrText>
      </w:r>
      <w:r w:rsidR="008D6956" w:rsidRPr="00A808BD">
        <w:rPr>
          <w:rFonts w:ascii="Times New Roman" w:hAnsi="Times New Roman"/>
          <w:sz w:val="22"/>
          <w:szCs w:val="22"/>
        </w:rPr>
        <w:fldChar w:fldCharType="separate"/>
      </w:r>
      <w:r w:rsidR="008D6956" w:rsidRPr="00A808BD">
        <w:rPr>
          <w:rFonts w:ascii="Times New Roman" w:hAnsi="Times New Roman"/>
          <w:noProof/>
          <w:sz w:val="22"/>
          <w:szCs w:val="22"/>
        </w:rPr>
        <w:t>1</w:t>
      </w:r>
      <w:r w:rsidR="008D6956" w:rsidRPr="00A808BD">
        <w:rPr>
          <w:rFonts w:ascii="Times New Roman" w:hAnsi="Times New Roman"/>
          <w:sz w:val="22"/>
          <w:szCs w:val="22"/>
        </w:rPr>
        <w:fldChar w:fldCharType="end"/>
      </w:r>
      <w:bookmarkEnd w:id="3"/>
      <w:r w:rsidR="00837C24" w:rsidRPr="00A808BD">
        <w:rPr>
          <w:rFonts w:ascii="Times New Roman" w:hAnsi="Times New Roman"/>
          <w:b w:val="0"/>
          <w:sz w:val="22"/>
          <w:szCs w:val="22"/>
        </w:rPr>
        <w:t>.</w:t>
      </w:r>
      <w:r w:rsidR="00837C24" w:rsidRPr="00A808BD">
        <w:rPr>
          <w:rFonts w:ascii="Times New Roman" w:hAnsi="Times New Roman"/>
          <w:sz w:val="22"/>
          <w:szCs w:val="22"/>
        </w:rPr>
        <w:t xml:space="preserve"> </w:t>
      </w:r>
      <w:r w:rsidR="00A808BD" w:rsidRPr="00A808BD">
        <w:rPr>
          <w:rFonts w:ascii="Times New Roman" w:hAnsi="Times New Roman"/>
          <w:b w:val="0"/>
          <w:sz w:val="22"/>
          <w:szCs w:val="22"/>
        </w:rPr>
        <w:t>Machine learning model results</w:t>
      </w:r>
      <w:r w:rsidR="00837C24" w:rsidRPr="00A808BD">
        <w:rPr>
          <w:rFonts w:ascii="Times New Roman" w:hAnsi="Times New Roman"/>
          <w:b w:val="0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2"/>
        <w:gridCol w:w="7708"/>
      </w:tblGrid>
      <w:tr w:rsidR="00361B0D" w14:paraId="3C61D872" w14:textId="77777777" w:rsidTr="00361B0D">
        <w:tc>
          <w:tcPr>
            <w:tcW w:w="6402" w:type="dxa"/>
          </w:tcPr>
          <w:p w14:paraId="66718AE6" w14:textId="0D1D92EA" w:rsidR="00A808BD" w:rsidRDefault="00CF2EE3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5BD10D0E" wp14:editId="0081893F">
                  <wp:extent cx="2354238" cy="2332760"/>
                  <wp:effectExtent l="0" t="0" r="825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248" cy="2354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2CEA87A0" w14:textId="240A506C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796C11D6" wp14:editId="34F455F5">
                  <wp:extent cx="3678072" cy="2304627"/>
                  <wp:effectExtent l="0" t="0" r="0" b="63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9892" cy="2318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34ED4CC9" w14:textId="77777777" w:rsidTr="00361B0D">
        <w:tc>
          <w:tcPr>
            <w:tcW w:w="6402" w:type="dxa"/>
          </w:tcPr>
          <w:p w14:paraId="10B966A8" w14:textId="3248E262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31219428" wp14:editId="703D921A">
                  <wp:extent cx="2579427" cy="2610819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143" cy="2612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33A3FB52" w14:textId="6DD57185" w:rsidR="00A808BD" w:rsidRDefault="00361B0D" w:rsidP="00A808B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3070EDA9" wp14:editId="775A3DFD">
                  <wp:extent cx="4237630" cy="2601322"/>
                  <wp:effectExtent l="0" t="0" r="0" b="889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5490" cy="2612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6CD030ED" w14:textId="77777777" w:rsidTr="00361B0D">
        <w:tc>
          <w:tcPr>
            <w:tcW w:w="6402" w:type="dxa"/>
          </w:tcPr>
          <w:p w14:paraId="0EA78640" w14:textId="5D569C1E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lastRenderedPageBreak/>
              <w:drawing>
                <wp:inline distT="0" distB="0" distL="0" distR="0" wp14:anchorId="4D674E28" wp14:editId="3276B057">
                  <wp:extent cx="2764042" cy="2756848"/>
                  <wp:effectExtent l="0" t="0" r="0" b="571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6471" cy="2769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4BD606D0" w14:textId="545430D1" w:rsidR="00A808BD" w:rsidRPr="00754EF7" w:rsidRDefault="00361B0D" w:rsidP="00361B0D">
            <w:pPr>
              <w:pStyle w:val="EndNoteBibliography"/>
              <w:jc w:val="center"/>
              <w:rPr>
                <w:rFonts w:ascii="Book Antiqua" w:hAnsi="Book Antiqua"/>
                <w:b/>
              </w:rPr>
            </w:pPr>
            <w:r>
              <w:drawing>
                <wp:inline distT="0" distB="0" distL="0" distR="0" wp14:anchorId="43538AB3" wp14:editId="28730E86">
                  <wp:extent cx="4619767" cy="2836569"/>
                  <wp:effectExtent l="0" t="0" r="9525" b="190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32928" cy="28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63783DCA" w14:textId="77777777" w:rsidTr="00361B0D">
        <w:tc>
          <w:tcPr>
            <w:tcW w:w="6402" w:type="dxa"/>
          </w:tcPr>
          <w:p w14:paraId="09F1EC5C" w14:textId="5985F42A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7332E3C5" wp14:editId="30DAA9A1">
                  <wp:extent cx="2770496" cy="280385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8628" cy="281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21054D6E" w14:textId="5999B6B0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207B46A5" wp14:editId="32B40D15">
                  <wp:extent cx="4580655" cy="2845559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5590" cy="2854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6762CF93" w14:textId="77777777" w:rsidTr="00361B0D">
        <w:tc>
          <w:tcPr>
            <w:tcW w:w="6402" w:type="dxa"/>
          </w:tcPr>
          <w:p w14:paraId="16E75D81" w14:textId="2795E1D5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lastRenderedPageBreak/>
              <w:drawing>
                <wp:inline distT="0" distB="0" distL="0" distR="0" wp14:anchorId="6BB0341F" wp14:editId="5343CB7D">
                  <wp:extent cx="2763672" cy="2791668"/>
                  <wp:effectExtent l="0" t="0" r="0" b="889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014" cy="2797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44FADFA6" w14:textId="1E4EE199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0910CC37" wp14:editId="533D8A6D">
                  <wp:extent cx="3998794" cy="2769345"/>
                  <wp:effectExtent l="0" t="0" r="1905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9938" cy="2797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4BB3E734" w14:textId="77777777" w:rsidTr="00361B0D">
        <w:tc>
          <w:tcPr>
            <w:tcW w:w="6402" w:type="dxa"/>
          </w:tcPr>
          <w:p w14:paraId="54C2264C" w14:textId="4E4CF1BA" w:rsidR="00A808BD" w:rsidRDefault="00361B0D" w:rsidP="00361B0D">
            <w:pPr>
              <w:pStyle w:val="EndNoteBibliography"/>
              <w:tabs>
                <w:tab w:val="right" w:pos="6922"/>
              </w:tabs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48384670" wp14:editId="74859489">
                  <wp:extent cx="2838734" cy="2838734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4134" cy="2854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37442107" w14:textId="20AB8220" w:rsidR="00A808BD" w:rsidRDefault="00361B0D" w:rsidP="00361B0D">
            <w:pPr>
              <w:pStyle w:val="EndNoteBibliography"/>
              <w:jc w:val="center"/>
              <w:rPr>
                <w:rFonts w:ascii="Book Antiqua" w:hAnsi="Book Antiqua"/>
              </w:rPr>
            </w:pPr>
            <w:r>
              <w:drawing>
                <wp:inline distT="0" distB="0" distL="0" distR="0" wp14:anchorId="611068DC" wp14:editId="289553D2">
                  <wp:extent cx="4659532" cy="2906973"/>
                  <wp:effectExtent l="0" t="0" r="8255" b="8255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7574" cy="2918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1B0D" w14:paraId="044F36DC" w14:textId="77777777" w:rsidTr="00361B0D">
        <w:tc>
          <w:tcPr>
            <w:tcW w:w="6402" w:type="dxa"/>
          </w:tcPr>
          <w:p w14:paraId="4FB991AD" w14:textId="737C9644" w:rsidR="00A808BD" w:rsidRDefault="00361B0D" w:rsidP="00361B0D">
            <w:pPr>
              <w:pStyle w:val="EndNoteBibliography"/>
              <w:jc w:val="center"/>
            </w:pPr>
            <w:r>
              <w:lastRenderedPageBreak/>
              <w:drawing>
                <wp:inline distT="0" distB="0" distL="0" distR="0" wp14:anchorId="22C9C944" wp14:editId="6FC0E024">
                  <wp:extent cx="2959100" cy="2947445"/>
                  <wp:effectExtent l="0" t="0" r="0" b="571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6361" cy="29546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5" w:type="dxa"/>
          </w:tcPr>
          <w:p w14:paraId="1D16873F" w14:textId="3391A571" w:rsidR="00A808BD" w:rsidRDefault="00361B0D" w:rsidP="00361B0D">
            <w:pPr>
              <w:pStyle w:val="EndNoteBibliography"/>
              <w:jc w:val="center"/>
            </w:pPr>
            <w:r>
              <w:drawing>
                <wp:inline distT="0" distB="0" distL="0" distR="0" wp14:anchorId="1AAD03C4" wp14:editId="56C54C3E">
                  <wp:extent cx="4722345" cy="2900149"/>
                  <wp:effectExtent l="0" t="0" r="254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3387" cy="2906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E0AF66" w14:textId="7940160C" w:rsidR="00A808BD" w:rsidRDefault="00A808BD" w:rsidP="004B516F">
      <w:pPr>
        <w:spacing w:after="0" w:line="360" w:lineRule="auto"/>
        <w:rPr>
          <w:lang w:val="en-GB"/>
        </w:rPr>
      </w:pPr>
    </w:p>
    <w:p w14:paraId="3D6D3D4B" w14:textId="684ED051" w:rsidR="00837C24" w:rsidRDefault="00837C24" w:rsidP="00B84E1D">
      <w:pPr>
        <w:pStyle w:val="ParaText"/>
        <w:spacing w:line="360" w:lineRule="auto"/>
        <w:rPr>
          <w:szCs w:val="24"/>
        </w:rPr>
      </w:pPr>
    </w:p>
    <w:p w14:paraId="329AACBC" w14:textId="3472DB8E" w:rsidR="00361B0D" w:rsidRDefault="00361B0D" w:rsidP="00B84E1D">
      <w:pPr>
        <w:pStyle w:val="ParaText"/>
        <w:spacing w:line="360" w:lineRule="auto"/>
        <w:rPr>
          <w:szCs w:val="24"/>
        </w:rPr>
      </w:pPr>
    </w:p>
    <w:p w14:paraId="355DA4F6" w14:textId="30AC540B" w:rsidR="00361B0D" w:rsidRDefault="00361B0D" w:rsidP="00B84E1D">
      <w:pPr>
        <w:pStyle w:val="ParaText"/>
        <w:spacing w:line="360" w:lineRule="auto"/>
        <w:rPr>
          <w:szCs w:val="24"/>
        </w:rPr>
      </w:pPr>
    </w:p>
    <w:p w14:paraId="5E2102EF" w14:textId="77777777" w:rsidR="00260441" w:rsidRDefault="00260441" w:rsidP="00B84E1D">
      <w:pPr>
        <w:pStyle w:val="ParaText"/>
        <w:spacing w:line="360" w:lineRule="auto"/>
        <w:rPr>
          <w:szCs w:val="24"/>
        </w:rPr>
      </w:pPr>
    </w:p>
    <w:p w14:paraId="7FDB8161" w14:textId="2E9E1629" w:rsidR="00B84E1D" w:rsidRDefault="00B84E1D" w:rsidP="00B84E1D">
      <w:pPr>
        <w:pStyle w:val="ParaText"/>
        <w:spacing w:line="360" w:lineRule="auto"/>
        <w:rPr>
          <w:szCs w:val="24"/>
        </w:rPr>
      </w:pPr>
    </w:p>
    <w:p w14:paraId="01C4EC8E" w14:textId="71FB50FA" w:rsidR="00260441" w:rsidRDefault="00260441" w:rsidP="00D42071">
      <w:pPr>
        <w:pStyle w:val="ParaText"/>
        <w:spacing w:line="360" w:lineRule="auto"/>
        <w:rPr>
          <w:szCs w:val="24"/>
        </w:rPr>
      </w:pPr>
    </w:p>
    <w:p w14:paraId="515E7929" w14:textId="2F422B78" w:rsidR="00260441" w:rsidRDefault="00260441" w:rsidP="00D42071">
      <w:pPr>
        <w:pStyle w:val="ParaText"/>
        <w:spacing w:line="360" w:lineRule="auto"/>
        <w:rPr>
          <w:szCs w:val="24"/>
        </w:rPr>
      </w:pPr>
    </w:p>
    <w:p w14:paraId="7B568512" w14:textId="77777777" w:rsidR="00D42071" w:rsidRDefault="00D42071" w:rsidP="00D42071">
      <w:pPr>
        <w:pStyle w:val="Caption"/>
        <w:spacing w:line="360" w:lineRule="auto"/>
        <w:rPr>
          <w:rFonts w:ascii="Times New Roman" w:eastAsia="Times New Roman" w:hAnsi="Times New Roman"/>
          <w:b w:val="0"/>
          <w:bCs w:val="0"/>
          <w:sz w:val="24"/>
          <w:szCs w:val="24"/>
          <w:lang w:val="en-US"/>
        </w:rPr>
      </w:pPr>
      <w:bookmarkStart w:id="4" w:name="_Ref99965012"/>
    </w:p>
    <w:p w14:paraId="218EEA7A" w14:textId="55F38C34" w:rsidR="00CD656E" w:rsidRPr="00260441" w:rsidRDefault="00F904C5" w:rsidP="004B516F">
      <w:pPr>
        <w:pStyle w:val="Caption"/>
        <w:spacing w:line="360" w:lineRule="auto"/>
        <w:rPr>
          <w:rFonts w:ascii="Times New Roman" w:hAnsi="Times New Roman"/>
          <w:b w:val="0"/>
          <w:color w:val="231F20"/>
          <w:sz w:val="22"/>
          <w:szCs w:val="22"/>
          <w:highlight w:val="yellow"/>
          <w:lang w:val="en-US"/>
        </w:rPr>
      </w:pPr>
      <w:r w:rsidRPr="00260441">
        <w:rPr>
          <w:rFonts w:ascii="Times New Roman" w:hAnsi="Times New Roman"/>
          <w:sz w:val="22"/>
          <w:szCs w:val="22"/>
        </w:rPr>
        <w:lastRenderedPageBreak/>
        <w:t xml:space="preserve">Supplementary </w:t>
      </w:r>
      <w:r w:rsidR="00212AD9" w:rsidRPr="00260441">
        <w:rPr>
          <w:rFonts w:ascii="Times New Roman" w:hAnsi="Times New Roman"/>
          <w:sz w:val="22"/>
          <w:szCs w:val="22"/>
        </w:rPr>
        <w:t>Table</w:t>
      </w:r>
      <w:r w:rsidR="008D6956" w:rsidRPr="00260441">
        <w:rPr>
          <w:rFonts w:ascii="Times New Roman" w:hAnsi="Times New Roman"/>
          <w:sz w:val="22"/>
          <w:szCs w:val="22"/>
        </w:rPr>
        <w:t xml:space="preserve"> S</w:t>
      </w:r>
      <w:bookmarkEnd w:id="4"/>
      <w:r w:rsidR="00212AD9" w:rsidRPr="00260441">
        <w:rPr>
          <w:rFonts w:ascii="Times New Roman" w:hAnsi="Times New Roman"/>
          <w:sz w:val="22"/>
          <w:szCs w:val="22"/>
        </w:rPr>
        <w:t>1</w:t>
      </w:r>
      <w:r w:rsidR="00CD656E" w:rsidRPr="00260441">
        <w:rPr>
          <w:rFonts w:ascii="Times New Roman" w:hAnsi="Times New Roman"/>
          <w:b w:val="0"/>
          <w:color w:val="231F20"/>
          <w:sz w:val="22"/>
          <w:szCs w:val="22"/>
        </w:rPr>
        <w:t>.</w:t>
      </w:r>
      <w:r w:rsidR="00CD656E" w:rsidRPr="00260441">
        <w:rPr>
          <w:rFonts w:ascii="Times New Roman" w:hAnsi="Times New Roman"/>
          <w:color w:val="231F20"/>
          <w:sz w:val="22"/>
          <w:szCs w:val="22"/>
          <w:lang w:val="en-US"/>
        </w:rPr>
        <w:t xml:space="preserve"> </w:t>
      </w:r>
      <w:r w:rsidR="00BA3D6A" w:rsidRPr="00260441">
        <w:rPr>
          <w:rFonts w:ascii="Times New Roman" w:hAnsi="Times New Roman"/>
          <w:b w:val="0"/>
          <w:color w:val="231F20"/>
          <w:sz w:val="22"/>
          <w:szCs w:val="22"/>
          <w:lang w:val="en-US"/>
        </w:rPr>
        <w:t xml:space="preserve">Machine learning model results </w:t>
      </w:r>
      <w:r w:rsidR="00BA3D6A" w:rsidRPr="00260441">
        <w:rPr>
          <w:rFonts w:ascii="Times New Roman" w:hAnsi="Times New Roman"/>
          <w:b w:val="0"/>
          <w:sz w:val="22"/>
          <w:szCs w:val="22"/>
        </w:rPr>
        <w:t>with and without adjustment for multicollinearity</w:t>
      </w:r>
    </w:p>
    <w:p w14:paraId="5A689CFB" w14:textId="77777777" w:rsidR="00776D70" w:rsidRPr="00776D70" w:rsidRDefault="00776D70" w:rsidP="004B516F">
      <w:pPr>
        <w:spacing w:line="360" w:lineRule="auto"/>
      </w:pPr>
    </w:p>
    <w:tbl>
      <w:tblPr>
        <w:tblStyle w:val="PlainTable2"/>
        <w:tblW w:w="7003" w:type="dxa"/>
        <w:jc w:val="center"/>
        <w:tblLook w:val="04A0" w:firstRow="1" w:lastRow="0" w:firstColumn="1" w:lastColumn="0" w:noHBand="0" w:noVBand="1"/>
      </w:tblPr>
      <w:tblGrid>
        <w:gridCol w:w="1655"/>
        <w:gridCol w:w="878"/>
        <w:gridCol w:w="972"/>
        <w:gridCol w:w="821"/>
        <w:gridCol w:w="861"/>
        <w:gridCol w:w="972"/>
        <w:gridCol w:w="844"/>
      </w:tblGrid>
      <w:tr w:rsidR="00062122" w14:paraId="7EA00875" w14:textId="77777777" w:rsidTr="000621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  <w:vMerge w:val="restart"/>
          </w:tcPr>
          <w:p w14:paraId="4749CFB6" w14:textId="77777777" w:rsidR="00062122" w:rsidRPr="00824D2D" w:rsidRDefault="00062122" w:rsidP="00BE00B3">
            <w:pPr>
              <w:spacing w:after="120"/>
              <w:rPr>
                <w:rFonts w:ascii="Times New Roman" w:hAnsi="Times New Roman" w:cs="Times New Roman"/>
              </w:rPr>
            </w:pPr>
            <w:bookmarkStart w:id="5" w:name="_Hlk140657884"/>
            <w:r>
              <w:rPr>
                <w:rFonts w:ascii="Times New Roman" w:hAnsi="Times New Roman" w:cs="Times New Roman"/>
                <w:sz w:val="20"/>
              </w:rPr>
              <w:t>Model n</w:t>
            </w:r>
            <w:r w:rsidRPr="00824D2D">
              <w:rPr>
                <w:rFonts w:ascii="Times New Roman" w:hAnsi="Times New Roman" w:cs="Times New Roman"/>
                <w:sz w:val="20"/>
              </w:rPr>
              <w:t>ame</w:t>
            </w:r>
          </w:p>
        </w:tc>
        <w:tc>
          <w:tcPr>
            <w:tcW w:w="878" w:type="dxa"/>
          </w:tcPr>
          <w:p w14:paraId="75B259B2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56280709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Testing</w:t>
            </w:r>
          </w:p>
        </w:tc>
        <w:tc>
          <w:tcPr>
            <w:tcW w:w="972" w:type="dxa"/>
          </w:tcPr>
          <w:p w14:paraId="58A2CA65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783B74A2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raining</w:t>
            </w:r>
          </w:p>
        </w:tc>
        <w:tc>
          <w:tcPr>
            <w:tcW w:w="821" w:type="dxa"/>
          </w:tcPr>
          <w:p w14:paraId="1BF652EE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53D8337A" w14:textId="77777777" w:rsidR="00062122" w:rsidRDefault="00062122" w:rsidP="00BE00B3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Full</w:t>
            </w:r>
          </w:p>
        </w:tc>
        <w:tc>
          <w:tcPr>
            <w:tcW w:w="861" w:type="dxa"/>
          </w:tcPr>
          <w:p w14:paraId="77C3D5E1" w14:textId="77777777" w:rsidR="00062122" w:rsidRDefault="00062122" w:rsidP="00260441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283B9FF2" w14:textId="2EF121EF" w:rsidR="00062122" w:rsidRPr="00824D2D" w:rsidRDefault="00062122" w:rsidP="00260441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Testing</w:t>
            </w:r>
          </w:p>
        </w:tc>
        <w:tc>
          <w:tcPr>
            <w:tcW w:w="972" w:type="dxa"/>
          </w:tcPr>
          <w:p w14:paraId="33475678" w14:textId="77777777" w:rsidR="00062122" w:rsidRDefault="00062122" w:rsidP="00260441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1273CB7A" w14:textId="52CD0160" w:rsidR="00062122" w:rsidRPr="00824D2D" w:rsidRDefault="00062122" w:rsidP="00260441">
            <w:pPr>
              <w:pStyle w:val="SourceCode"/>
              <w:wordWrap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raining</w:t>
            </w:r>
          </w:p>
        </w:tc>
        <w:tc>
          <w:tcPr>
            <w:tcW w:w="844" w:type="dxa"/>
          </w:tcPr>
          <w:p w14:paraId="0C447508" w14:textId="77777777" w:rsidR="00062122" w:rsidRDefault="00062122" w:rsidP="00260441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F681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7F51C283" w14:textId="394A5BD8" w:rsidR="00062122" w:rsidRDefault="00062122" w:rsidP="00260441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Full</w:t>
            </w:r>
          </w:p>
        </w:tc>
      </w:tr>
      <w:tr w:rsidR="00062122" w14:paraId="0CB3B68A" w14:textId="77777777" w:rsidTr="00212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  <w:vMerge/>
          </w:tcPr>
          <w:p w14:paraId="432D4331" w14:textId="77777777" w:rsidR="00062122" w:rsidRDefault="00062122" w:rsidP="00BE00B3">
            <w:pPr>
              <w:spacing w:after="12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71" w:type="dxa"/>
            <w:gridSpan w:val="3"/>
          </w:tcPr>
          <w:p w14:paraId="6EFD6186" w14:textId="5034F62C" w:rsidR="00062122" w:rsidRPr="00062122" w:rsidRDefault="00062122" w:rsidP="00BE00B3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621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ith </w:t>
            </w:r>
          </w:p>
        </w:tc>
        <w:tc>
          <w:tcPr>
            <w:tcW w:w="2677" w:type="dxa"/>
            <w:gridSpan w:val="3"/>
          </w:tcPr>
          <w:p w14:paraId="5F1D9395" w14:textId="6CBD2577" w:rsidR="00062122" w:rsidRPr="00062122" w:rsidRDefault="00062122" w:rsidP="00260441">
            <w:pPr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621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ithout </w:t>
            </w:r>
          </w:p>
        </w:tc>
      </w:tr>
      <w:tr w:rsidR="00776D70" w14:paraId="164EC63C" w14:textId="77777777" w:rsidTr="00062122">
        <w:trPr>
          <w:trHeight w:val="3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5C716DDC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Linear</w:t>
            </w:r>
          </w:p>
          <w:p w14:paraId="0690666B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(LM) Model </w:t>
            </w:r>
          </w:p>
        </w:tc>
        <w:tc>
          <w:tcPr>
            <w:tcW w:w="878" w:type="dxa"/>
          </w:tcPr>
          <w:p w14:paraId="6CB5D403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2" w:type="dxa"/>
          </w:tcPr>
          <w:p w14:paraId="16935953" w14:textId="77777777" w:rsidR="00776D70" w:rsidRPr="00824D2D" w:rsidRDefault="00776D70" w:rsidP="00BE00B3">
            <w:pPr>
              <w:pStyle w:val="SourceCode"/>
              <w:wordWrap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21" w:type="dxa"/>
          </w:tcPr>
          <w:p w14:paraId="2DD67DBA" w14:textId="77777777" w:rsidR="00776D70" w:rsidRPr="00824D2D" w:rsidRDefault="00776D70" w:rsidP="00BE00B3">
            <w:pPr>
              <w:pStyle w:val="SourceCode"/>
              <w:wordWrap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379E5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861" w:type="dxa"/>
          </w:tcPr>
          <w:p w14:paraId="18A2015E" w14:textId="66012F42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972" w:type="dxa"/>
          </w:tcPr>
          <w:p w14:paraId="1A1B40DA" w14:textId="1761AF4C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44" w:type="dxa"/>
          </w:tcPr>
          <w:p w14:paraId="2293AC89" w14:textId="73002D5E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</w:tr>
      <w:tr w:rsidR="00776D70" w14:paraId="3EA6927B" w14:textId="77777777" w:rsidTr="00062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6717A3B1" w14:textId="77777777" w:rsidR="00776D70" w:rsidRPr="00F30B47" w:rsidRDefault="00776D70" w:rsidP="00BE00B3">
            <w:pPr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Extreme Gradient Boosting (</w:t>
            </w:r>
            <w:proofErr w:type="spellStart"/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XGBoost</w:t>
            </w:r>
            <w:proofErr w:type="spellEnd"/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8" w:type="dxa"/>
          </w:tcPr>
          <w:p w14:paraId="10EFAA79" w14:textId="77777777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972" w:type="dxa"/>
          </w:tcPr>
          <w:p w14:paraId="556BB062" w14:textId="77777777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821" w:type="dxa"/>
          </w:tcPr>
          <w:p w14:paraId="1F5A83EF" w14:textId="77777777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861" w:type="dxa"/>
          </w:tcPr>
          <w:p w14:paraId="6E84239D" w14:textId="1B77B6FC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972" w:type="dxa"/>
          </w:tcPr>
          <w:p w14:paraId="5E573C4A" w14:textId="6519B2E5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844" w:type="dxa"/>
          </w:tcPr>
          <w:p w14:paraId="53B0BF45" w14:textId="3DC6D659" w:rsidR="00776D70" w:rsidRPr="00652E31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</w:tr>
      <w:tr w:rsidR="00776D70" w14:paraId="783A7033" w14:textId="77777777" w:rsidTr="00062122">
        <w:trPr>
          <w:trHeight w:val="4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174E5F6A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 xml:space="preserve">Random Forest </w:t>
            </w:r>
          </w:p>
          <w:p w14:paraId="34AF1A1C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RF)</w:t>
            </w: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78" w:type="dxa"/>
          </w:tcPr>
          <w:p w14:paraId="3C896B48" w14:textId="77777777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972" w:type="dxa"/>
          </w:tcPr>
          <w:p w14:paraId="7EE56B17" w14:textId="77777777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821" w:type="dxa"/>
          </w:tcPr>
          <w:p w14:paraId="424A4B90" w14:textId="77777777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861" w:type="dxa"/>
          </w:tcPr>
          <w:p w14:paraId="3741B70B" w14:textId="24F8C0E7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972" w:type="dxa"/>
          </w:tcPr>
          <w:p w14:paraId="6F17F1C4" w14:textId="0A684BB9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844" w:type="dxa"/>
          </w:tcPr>
          <w:p w14:paraId="04A2E511" w14:textId="4B299E4E" w:rsidR="00776D70" w:rsidRPr="00652E31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2E3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</w:tr>
      <w:tr w:rsidR="00776D70" w14:paraId="4A272242" w14:textId="77777777" w:rsidTr="00062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74EF491D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 xml:space="preserve">Decision Tree </w:t>
            </w:r>
          </w:p>
          <w:p w14:paraId="1AD4CFA7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(DT) </w:t>
            </w: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878" w:type="dxa"/>
          </w:tcPr>
          <w:p w14:paraId="712F05B8" w14:textId="77777777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972" w:type="dxa"/>
          </w:tcPr>
          <w:p w14:paraId="33FB4BB2" w14:textId="77777777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821" w:type="dxa"/>
          </w:tcPr>
          <w:p w14:paraId="4A93BC36" w14:textId="77777777" w:rsidR="00776D70" w:rsidRPr="002D029F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</w:rPr>
            </w:pPr>
            <w:r w:rsidRPr="00E379E5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861" w:type="dxa"/>
          </w:tcPr>
          <w:p w14:paraId="20A84793" w14:textId="5781D2E9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972" w:type="dxa"/>
          </w:tcPr>
          <w:p w14:paraId="72CE91B7" w14:textId="54A34E4F" w:rsidR="00776D70" w:rsidRDefault="00D42071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76D70" w:rsidRPr="00F30B4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844" w:type="dxa"/>
          </w:tcPr>
          <w:p w14:paraId="79B905F9" w14:textId="5E9F379D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</w:tr>
      <w:tr w:rsidR="00776D70" w14:paraId="66E5623A" w14:textId="77777777" w:rsidTr="00062122">
        <w:trPr>
          <w:trHeight w:val="4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5A5A211B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 xml:space="preserve">AdaBoost </w:t>
            </w:r>
          </w:p>
          <w:p w14:paraId="4EB4EE90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odel </w:t>
            </w:r>
          </w:p>
        </w:tc>
        <w:tc>
          <w:tcPr>
            <w:tcW w:w="878" w:type="dxa"/>
          </w:tcPr>
          <w:p w14:paraId="0E30D76B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972" w:type="dxa"/>
          </w:tcPr>
          <w:p w14:paraId="02C4D3D4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821" w:type="dxa"/>
          </w:tcPr>
          <w:p w14:paraId="53FF2915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79E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861" w:type="dxa"/>
          </w:tcPr>
          <w:p w14:paraId="7ED7E5E4" w14:textId="3D3CB24E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72" w:type="dxa"/>
          </w:tcPr>
          <w:p w14:paraId="3B9B55D0" w14:textId="09DDFD92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44" w:type="dxa"/>
          </w:tcPr>
          <w:p w14:paraId="5137DB50" w14:textId="0AD1982E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</w:tr>
      <w:tr w:rsidR="00776D70" w14:paraId="685D4C3B" w14:textId="77777777" w:rsidTr="000621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08F646EE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Ext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 T</w:t>
            </w: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 xml:space="preserve">rees </w:t>
            </w:r>
          </w:p>
          <w:p w14:paraId="6B0BD59A" w14:textId="77777777" w:rsidR="00776D70" w:rsidRPr="00F30B47" w:rsidRDefault="00776D70" w:rsidP="00BE00B3">
            <w:pPr>
              <w:pStyle w:val="SourceCode"/>
              <w:wordWrap/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T) Model</w:t>
            </w:r>
          </w:p>
        </w:tc>
        <w:tc>
          <w:tcPr>
            <w:tcW w:w="878" w:type="dxa"/>
          </w:tcPr>
          <w:p w14:paraId="400E572D" w14:textId="77777777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2" w:type="dxa"/>
          </w:tcPr>
          <w:p w14:paraId="01333849" w14:textId="77777777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821" w:type="dxa"/>
          </w:tcPr>
          <w:p w14:paraId="25030151" w14:textId="77777777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4EAC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861" w:type="dxa"/>
          </w:tcPr>
          <w:p w14:paraId="7F564E20" w14:textId="0A01C55F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972" w:type="dxa"/>
          </w:tcPr>
          <w:p w14:paraId="2D0014D4" w14:textId="39CA1D6D" w:rsidR="00776D70" w:rsidRDefault="00D42071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76D70" w:rsidRPr="00F30B47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844" w:type="dxa"/>
          </w:tcPr>
          <w:p w14:paraId="772BDA29" w14:textId="627549A3" w:rsidR="00776D70" w:rsidRDefault="00776D70" w:rsidP="00BE00B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</w:tr>
      <w:tr w:rsidR="00776D70" w14:paraId="58B43E33" w14:textId="77777777" w:rsidTr="00062122">
        <w:trPr>
          <w:trHeight w:val="4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5E425EA8" w14:textId="77777777" w:rsidR="00776D70" w:rsidRPr="00F30B47" w:rsidRDefault="00776D70" w:rsidP="00BE00B3">
            <w:pPr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 xml:space="preserve">Gradient Boostin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GB) Model</w:t>
            </w:r>
          </w:p>
        </w:tc>
        <w:tc>
          <w:tcPr>
            <w:tcW w:w="878" w:type="dxa"/>
          </w:tcPr>
          <w:p w14:paraId="33362A19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972" w:type="dxa"/>
          </w:tcPr>
          <w:p w14:paraId="3FF9DD78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821" w:type="dxa"/>
          </w:tcPr>
          <w:p w14:paraId="6FB21D02" w14:textId="77777777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4EAC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861" w:type="dxa"/>
          </w:tcPr>
          <w:p w14:paraId="1F0FBC75" w14:textId="05239492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972" w:type="dxa"/>
          </w:tcPr>
          <w:p w14:paraId="39BD892E" w14:textId="4533C2BB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844" w:type="dxa"/>
          </w:tcPr>
          <w:p w14:paraId="374477C9" w14:textId="44B6B422" w:rsidR="00776D70" w:rsidRDefault="00776D70" w:rsidP="00BE00B3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0B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4207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</w:tr>
      <w:bookmarkEnd w:id="5"/>
    </w:tbl>
    <w:p w14:paraId="6B79D792" w14:textId="15169A87" w:rsidR="00CD656E" w:rsidRDefault="00CD656E" w:rsidP="004B516F">
      <w:pPr>
        <w:pStyle w:val="ParaText"/>
        <w:spacing w:line="360" w:lineRule="auto"/>
        <w:rPr>
          <w:szCs w:val="24"/>
        </w:rPr>
      </w:pPr>
    </w:p>
    <w:p w14:paraId="1F32DF79" w14:textId="77777777" w:rsidR="00D42071" w:rsidRDefault="00D42071" w:rsidP="004B516F">
      <w:pPr>
        <w:pStyle w:val="ParaText"/>
        <w:spacing w:line="360" w:lineRule="auto"/>
        <w:rPr>
          <w:szCs w:val="24"/>
        </w:rPr>
      </w:pPr>
    </w:p>
    <w:p w14:paraId="042617B0" w14:textId="27864A18" w:rsidR="00BA3D6A" w:rsidRDefault="00BA3D6A" w:rsidP="004B516F">
      <w:pPr>
        <w:pStyle w:val="ParaText"/>
        <w:spacing w:line="360" w:lineRule="auto"/>
        <w:rPr>
          <w:szCs w:val="24"/>
        </w:rPr>
      </w:pPr>
    </w:p>
    <w:p w14:paraId="6BA7D5C5" w14:textId="4680AD14" w:rsidR="00BA3D6A" w:rsidRPr="00260441" w:rsidRDefault="00BA3D6A" w:rsidP="004B516F">
      <w:pPr>
        <w:pStyle w:val="Caption"/>
        <w:spacing w:line="360" w:lineRule="auto"/>
        <w:rPr>
          <w:rFonts w:ascii="Times New Roman" w:hAnsi="Times New Roman"/>
          <w:sz w:val="22"/>
          <w:szCs w:val="22"/>
        </w:rPr>
      </w:pPr>
      <w:bookmarkStart w:id="6" w:name="_Ref99964868"/>
      <w:r w:rsidRPr="00260441">
        <w:rPr>
          <w:rFonts w:ascii="Times New Roman" w:hAnsi="Times New Roman"/>
          <w:sz w:val="22"/>
          <w:szCs w:val="22"/>
        </w:rPr>
        <w:lastRenderedPageBreak/>
        <w:t>Supplementary Figure S</w:t>
      </w:r>
      <w:bookmarkEnd w:id="6"/>
      <w:r w:rsidR="00212AD9" w:rsidRPr="00260441">
        <w:rPr>
          <w:rFonts w:ascii="Times New Roman" w:hAnsi="Times New Roman"/>
          <w:sz w:val="22"/>
          <w:szCs w:val="22"/>
        </w:rPr>
        <w:t>2</w:t>
      </w:r>
      <w:r w:rsidRPr="00260441">
        <w:rPr>
          <w:rFonts w:ascii="Times New Roman" w:hAnsi="Times New Roman"/>
          <w:b w:val="0"/>
          <w:color w:val="231F20"/>
          <w:sz w:val="22"/>
          <w:szCs w:val="22"/>
          <w:lang w:val="en-US"/>
        </w:rPr>
        <w:t>.</w:t>
      </w:r>
      <w:r w:rsidRPr="00260441">
        <w:rPr>
          <w:rFonts w:ascii="Times New Roman" w:hAnsi="Times New Roman"/>
          <w:color w:val="231F20"/>
          <w:sz w:val="22"/>
          <w:szCs w:val="22"/>
          <w:lang w:val="en-US"/>
        </w:rPr>
        <w:t xml:space="preserve"> </w:t>
      </w:r>
      <w:r w:rsidRPr="00260441">
        <w:rPr>
          <w:rFonts w:ascii="Times New Roman" w:hAnsi="Times New Roman"/>
          <w:b w:val="0"/>
          <w:sz w:val="22"/>
          <w:szCs w:val="22"/>
        </w:rPr>
        <w:t xml:space="preserve">SHAP </w:t>
      </w:r>
      <w:r w:rsidR="006B1B00">
        <w:rPr>
          <w:rFonts w:ascii="Times New Roman" w:hAnsi="Times New Roman"/>
          <w:b w:val="0"/>
          <w:sz w:val="22"/>
          <w:szCs w:val="22"/>
        </w:rPr>
        <w:t xml:space="preserve">plot </w:t>
      </w:r>
      <w:r w:rsidRPr="00260441">
        <w:rPr>
          <w:rFonts w:ascii="Times New Roman" w:hAnsi="Times New Roman"/>
          <w:b w:val="0"/>
          <w:sz w:val="22"/>
          <w:szCs w:val="22"/>
        </w:rPr>
        <w:t xml:space="preserve">resul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0"/>
        <w:gridCol w:w="6490"/>
      </w:tblGrid>
      <w:tr w:rsidR="00BA3D6A" w:rsidRPr="00772CA5" w14:paraId="1F214B11" w14:textId="77777777" w:rsidTr="00BA3D6A">
        <w:tc>
          <w:tcPr>
            <w:tcW w:w="6449" w:type="dxa"/>
            <w:shd w:val="clear" w:color="auto" w:fill="auto"/>
          </w:tcPr>
          <w:p w14:paraId="6832956D" w14:textId="77777777" w:rsidR="00BA3D6A" w:rsidRPr="00772CA5" w:rsidRDefault="00BA3D6A" w:rsidP="00BE00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Style w:val="CommentTok"/>
              </w:rPr>
              <w:t>XGBoost</w:t>
            </w:r>
            <w:proofErr w:type="spellEnd"/>
            <w:r>
              <w:rPr>
                <w:rStyle w:val="CommentTok"/>
              </w:rPr>
              <w:t xml:space="preserve"> Model</w:t>
            </w:r>
          </w:p>
        </w:tc>
        <w:tc>
          <w:tcPr>
            <w:tcW w:w="6501" w:type="dxa"/>
            <w:shd w:val="clear" w:color="auto" w:fill="auto"/>
          </w:tcPr>
          <w:p w14:paraId="779B6291" w14:textId="77777777" w:rsidR="00BA3D6A" w:rsidRPr="00772CA5" w:rsidRDefault="00BA3D6A" w:rsidP="00BE00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Style w:val="CommentTok"/>
              </w:rPr>
              <w:t>Random Forest Model</w:t>
            </w:r>
          </w:p>
        </w:tc>
      </w:tr>
      <w:tr w:rsidR="00BA3D6A" w:rsidRPr="00772CA5" w14:paraId="4D89A16F" w14:textId="77777777" w:rsidTr="00BA3D6A">
        <w:trPr>
          <w:trHeight w:val="8351"/>
        </w:trPr>
        <w:tc>
          <w:tcPr>
            <w:tcW w:w="6449" w:type="dxa"/>
            <w:shd w:val="clear" w:color="auto" w:fill="auto"/>
          </w:tcPr>
          <w:p w14:paraId="5B497E5A" w14:textId="77777777" w:rsidR="00BA3D6A" w:rsidRPr="00772CA5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050EBB58" wp14:editId="2135D931">
                  <wp:extent cx="3970675" cy="4285397"/>
                  <wp:effectExtent l="0" t="0" r="0" b="127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4386" cy="4300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1" w:type="dxa"/>
            <w:shd w:val="clear" w:color="auto" w:fill="auto"/>
          </w:tcPr>
          <w:p w14:paraId="2D811EDC" w14:textId="77777777" w:rsidR="00BA3D6A" w:rsidRPr="00772CA5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29D9E573" wp14:editId="27442C8B">
                  <wp:extent cx="3978664" cy="4251277"/>
                  <wp:effectExtent l="0" t="0" r="317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6233" cy="4259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3D6A" w:rsidRPr="00772CA5" w14:paraId="3451CDFC" w14:textId="77777777" w:rsidTr="00BA3D6A">
        <w:trPr>
          <w:trHeight w:val="260"/>
        </w:trPr>
        <w:tc>
          <w:tcPr>
            <w:tcW w:w="6449" w:type="dxa"/>
            <w:shd w:val="clear" w:color="auto" w:fill="auto"/>
          </w:tcPr>
          <w:p w14:paraId="3402EC0D" w14:textId="77777777" w:rsidR="00BA3D6A" w:rsidRPr="00772CA5" w:rsidRDefault="00BA3D6A" w:rsidP="00BE00B3">
            <w:pPr>
              <w:spacing w:after="0" w:line="240" w:lineRule="auto"/>
              <w:jc w:val="center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rStyle w:val="CommentTok"/>
              </w:rPr>
              <w:lastRenderedPageBreak/>
              <w:t>Decision Tree Model</w:t>
            </w:r>
          </w:p>
        </w:tc>
        <w:tc>
          <w:tcPr>
            <w:tcW w:w="6501" w:type="dxa"/>
            <w:shd w:val="clear" w:color="auto" w:fill="auto"/>
          </w:tcPr>
          <w:p w14:paraId="6F26888F" w14:textId="77777777" w:rsidR="00BA3D6A" w:rsidRPr="00772CA5" w:rsidRDefault="00BA3D6A" w:rsidP="00BE00B3">
            <w:pPr>
              <w:spacing w:after="0" w:line="240" w:lineRule="auto"/>
              <w:jc w:val="center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 w:rsidRPr="00DA6C32">
              <w:rPr>
                <w:rStyle w:val="CommentTok"/>
              </w:rPr>
              <w:t>Extra</w:t>
            </w:r>
            <w:r>
              <w:rPr>
                <w:rStyle w:val="CommentTok"/>
              </w:rPr>
              <w:t xml:space="preserve"> </w:t>
            </w:r>
            <w:r w:rsidRPr="00DA6C32">
              <w:rPr>
                <w:rStyle w:val="CommentTok"/>
              </w:rPr>
              <w:t>Trees</w:t>
            </w:r>
            <w:r>
              <w:rPr>
                <w:rStyle w:val="CommentTok"/>
              </w:rPr>
              <w:t xml:space="preserve"> Model</w:t>
            </w:r>
          </w:p>
        </w:tc>
      </w:tr>
      <w:tr w:rsidR="00BA3D6A" w:rsidRPr="00772CA5" w14:paraId="78CAC2CB" w14:textId="77777777" w:rsidTr="00BA3D6A">
        <w:trPr>
          <w:trHeight w:val="8990"/>
        </w:trPr>
        <w:tc>
          <w:tcPr>
            <w:tcW w:w="6449" w:type="dxa"/>
            <w:shd w:val="clear" w:color="auto" w:fill="auto"/>
          </w:tcPr>
          <w:p w14:paraId="41581616" w14:textId="77777777" w:rsidR="00BA3D6A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</w:p>
          <w:p w14:paraId="6B542627" w14:textId="77777777" w:rsidR="00BA3D6A" w:rsidRPr="00772CA5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7D6D9A12" wp14:editId="70BCB2FA">
                  <wp:extent cx="3979032" cy="4237629"/>
                  <wp:effectExtent l="0" t="0" r="254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5859" cy="4244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1" w:type="dxa"/>
            <w:shd w:val="clear" w:color="auto" w:fill="auto"/>
          </w:tcPr>
          <w:p w14:paraId="1648900B" w14:textId="77777777" w:rsidR="00BA3D6A" w:rsidRPr="00772CA5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122B0634" wp14:editId="1799A33A">
                  <wp:extent cx="3991970" cy="4266145"/>
                  <wp:effectExtent l="0" t="0" r="8890" b="127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8777" cy="428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3D6A" w:rsidRPr="00772CA5" w14:paraId="3C05F780" w14:textId="77777777" w:rsidTr="00BA3D6A">
        <w:tc>
          <w:tcPr>
            <w:tcW w:w="6449" w:type="dxa"/>
            <w:shd w:val="clear" w:color="auto" w:fill="auto"/>
          </w:tcPr>
          <w:p w14:paraId="159FECEB" w14:textId="77777777" w:rsidR="00BA3D6A" w:rsidRDefault="00BA3D6A" w:rsidP="00BE00B3">
            <w:pPr>
              <w:spacing w:after="0" w:line="240" w:lineRule="auto"/>
              <w:jc w:val="center"/>
              <w:rPr>
                <w:noProof/>
              </w:rPr>
            </w:pPr>
            <w:r w:rsidRPr="00DA6C32">
              <w:rPr>
                <w:rStyle w:val="CommentTok"/>
              </w:rPr>
              <w:lastRenderedPageBreak/>
              <w:t>Gradient</w:t>
            </w:r>
            <w:r>
              <w:rPr>
                <w:rStyle w:val="CommentTok"/>
              </w:rPr>
              <w:t xml:space="preserve"> </w:t>
            </w:r>
            <w:r w:rsidRPr="00DA6C32">
              <w:rPr>
                <w:rStyle w:val="CommentTok"/>
              </w:rPr>
              <w:t>Boosting</w:t>
            </w:r>
            <w:r>
              <w:rPr>
                <w:rStyle w:val="CommentTok"/>
              </w:rPr>
              <w:t xml:space="preserve"> Model</w:t>
            </w:r>
          </w:p>
        </w:tc>
        <w:tc>
          <w:tcPr>
            <w:tcW w:w="6501" w:type="dxa"/>
            <w:shd w:val="clear" w:color="auto" w:fill="auto"/>
          </w:tcPr>
          <w:p w14:paraId="3350C0EC" w14:textId="77777777" w:rsidR="00BA3D6A" w:rsidRPr="004A3D9E" w:rsidRDefault="00BA3D6A" w:rsidP="00BE00B3">
            <w:pPr>
              <w:spacing w:after="0" w:line="240" w:lineRule="auto"/>
              <w:jc w:val="center"/>
              <w:rPr>
                <w:rStyle w:val="CommentTok"/>
              </w:rPr>
            </w:pPr>
            <w:r w:rsidRPr="004A3D9E">
              <w:rPr>
                <w:rStyle w:val="CommentTok"/>
              </w:rPr>
              <w:t>AdaBoost</w:t>
            </w:r>
            <w:r>
              <w:rPr>
                <w:rStyle w:val="CommentTok"/>
              </w:rPr>
              <w:t xml:space="preserve"> Model</w:t>
            </w:r>
          </w:p>
        </w:tc>
      </w:tr>
      <w:tr w:rsidR="00BA3D6A" w:rsidRPr="00772CA5" w14:paraId="1A929945" w14:textId="77777777" w:rsidTr="00BA3D6A">
        <w:tc>
          <w:tcPr>
            <w:tcW w:w="6449" w:type="dxa"/>
            <w:shd w:val="clear" w:color="auto" w:fill="auto"/>
          </w:tcPr>
          <w:p w14:paraId="4BF4B434" w14:textId="77777777" w:rsidR="00BA3D6A" w:rsidRDefault="00BA3D6A" w:rsidP="00BE00B3">
            <w:pPr>
              <w:spacing w:after="0" w:line="240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17B398" wp14:editId="0F20A266">
                  <wp:extent cx="3724275" cy="3998692"/>
                  <wp:effectExtent l="0" t="0" r="0" b="190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396" cy="4028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1" w:type="dxa"/>
            <w:shd w:val="clear" w:color="auto" w:fill="auto"/>
          </w:tcPr>
          <w:p w14:paraId="05B20C68" w14:textId="77777777" w:rsidR="00BA3D6A" w:rsidRPr="00772CA5" w:rsidRDefault="00BA3D6A" w:rsidP="00BE00B3">
            <w:pPr>
              <w:spacing w:after="0" w:line="240" w:lineRule="auto"/>
              <w:jc w:val="both"/>
              <w:rPr>
                <w:rFonts w:ascii="Times New Roman" w:hAnsi="Times New Roman"/>
                <w:color w:val="231F2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41F2D0C6" wp14:editId="2EDFFABD">
                  <wp:extent cx="3800475" cy="4047467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1239" cy="4080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7" w:name="_GoBack"/>
        <w:bookmarkEnd w:id="7"/>
      </w:tr>
    </w:tbl>
    <w:p w14:paraId="1FE38F9E" w14:textId="77777777" w:rsidR="000B4603" w:rsidRDefault="000B4603" w:rsidP="004B516F">
      <w:pPr>
        <w:pStyle w:val="ParaText"/>
        <w:spacing w:after="240" w:line="360" w:lineRule="auto"/>
        <w:ind w:firstLine="0"/>
        <w:rPr>
          <w:szCs w:val="24"/>
        </w:rPr>
      </w:pPr>
    </w:p>
    <w:p w14:paraId="1DBB4E02" w14:textId="6B9B5483" w:rsidR="00477A00" w:rsidRDefault="00477A00" w:rsidP="00955709">
      <w:pPr>
        <w:pStyle w:val="ParaText"/>
        <w:spacing w:line="480" w:lineRule="auto"/>
        <w:ind w:firstLine="0"/>
        <w:rPr>
          <w:szCs w:val="24"/>
        </w:rPr>
        <w:sectPr w:rsidR="00477A00" w:rsidSect="00837C24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9FA235B" w14:textId="0A273CD7" w:rsidR="00B83118" w:rsidRPr="00AC0A10" w:rsidRDefault="00B83118" w:rsidP="00B659B1">
      <w:pPr>
        <w:pStyle w:val="EndNoteBibliography"/>
        <w:spacing w:after="0" w:line="480" w:lineRule="auto"/>
        <w:jc w:val="both"/>
        <w:rPr>
          <w:rFonts w:ascii="Times New Roman" w:hAnsi="Times New Roman" w:cs="Times New Roman"/>
        </w:rPr>
      </w:pPr>
    </w:p>
    <w:sectPr w:rsidR="00B83118" w:rsidRPr="00AC0A10" w:rsidSect="007D4C1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58BB2" w14:textId="77777777" w:rsidR="009212B6" w:rsidRDefault="009212B6">
      <w:pPr>
        <w:spacing w:after="0" w:line="240" w:lineRule="auto"/>
      </w:pPr>
      <w:r>
        <w:separator/>
      </w:r>
    </w:p>
  </w:endnote>
  <w:endnote w:type="continuationSeparator" w:id="0">
    <w:p w14:paraId="446D9D7C" w14:textId="77777777" w:rsidR="009212B6" w:rsidRDefault="00921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iTi_GB2312">
    <w:altName w:val="Microsoft YaHei"/>
    <w:charset w:val="86"/>
    <w:family w:val="modern"/>
    <w:pitch w:val="default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31A8D" w14:textId="77777777" w:rsidR="00361B0D" w:rsidRPr="00E60724" w:rsidRDefault="00361B0D" w:rsidP="00FB4F4F">
    <w:pPr>
      <w:jc w:val="center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D84D9" w14:textId="77777777" w:rsidR="00361B0D" w:rsidRPr="00E60724" w:rsidRDefault="00361B0D" w:rsidP="00FB4F4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9DACC" w14:textId="77777777" w:rsidR="00361B0D" w:rsidRPr="00E60724" w:rsidRDefault="00361B0D" w:rsidP="00FB4F4F">
    <w:pPr>
      <w:jc w:val="center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91659" w14:textId="77777777" w:rsidR="009212B6" w:rsidRDefault="009212B6">
      <w:pPr>
        <w:spacing w:after="0" w:line="240" w:lineRule="auto"/>
      </w:pPr>
      <w:r>
        <w:separator/>
      </w:r>
    </w:p>
  </w:footnote>
  <w:footnote w:type="continuationSeparator" w:id="0">
    <w:p w14:paraId="747CD0BE" w14:textId="77777777" w:rsidR="009212B6" w:rsidRDefault="00921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D024B" w14:textId="77777777" w:rsidR="00361B0D" w:rsidRPr="00E60724" w:rsidRDefault="00361B0D" w:rsidP="00FB4F4F">
    <w:pPr>
      <w:jc w:val="center"/>
    </w:pPr>
    <w:r w:rsidRPr="00E60724">
      <w:t xml:space="preserve">Publisher: AGRONOMY; Journal: </w:t>
    </w:r>
    <w:proofErr w:type="spellStart"/>
    <w:proofErr w:type="gramStart"/>
    <w:r w:rsidRPr="00E60724">
      <w:t>AGROJNL:Agronomy</w:t>
    </w:r>
    <w:proofErr w:type="spellEnd"/>
    <w:proofErr w:type="gramEnd"/>
    <w:r w:rsidRPr="00E60724">
      <w:t xml:space="preserve"> Journal; Copyright: Will notify...</w:t>
    </w:r>
  </w:p>
  <w:p w14:paraId="4AADC1B9" w14:textId="77777777" w:rsidR="00361B0D" w:rsidRPr="00E60724" w:rsidRDefault="00361B0D" w:rsidP="00FB4F4F">
    <w:pPr>
      <w:jc w:val="center"/>
    </w:pPr>
    <w:r w:rsidRPr="00E60724">
      <w:t>Volume: Will notify...; Issue: Will notify...; Manuscript: aj-2017-08-0123-a; DOI</w:t>
    </w:r>
    <w:proofErr w:type="gramStart"/>
    <w:r w:rsidRPr="00E60724">
      <w:t>: ;</w:t>
    </w:r>
    <w:proofErr w:type="gramEnd"/>
    <w:r w:rsidRPr="00E60724">
      <w:t xml:space="preserve"> PII: &lt;</w:t>
    </w:r>
    <w:proofErr w:type="spellStart"/>
    <w:r w:rsidRPr="00E60724">
      <w:t>txtPII</w:t>
    </w:r>
    <w:proofErr w:type="spellEnd"/>
    <w:r w:rsidRPr="00E60724">
      <w:t>&gt;</w:t>
    </w:r>
  </w:p>
  <w:p w14:paraId="06EDC52E" w14:textId="77777777" w:rsidR="00361B0D" w:rsidRPr="00E60724" w:rsidRDefault="00361B0D" w:rsidP="00FB4F4F">
    <w:pPr>
      <w:jc w:val="center"/>
    </w:pPr>
    <w:r w:rsidRPr="00E60724">
      <w:t>TOC Head</w:t>
    </w:r>
    <w:proofErr w:type="gramStart"/>
    <w:r w:rsidRPr="00E60724">
      <w:t>: ;</w:t>
    </w:r>
    <w:proofErr w:type="gramEnd"/>
    <w:r w:rsidRPr="00E60724">
      <w:t xml:space="preserve"> Section Head: ; Article Type: ARTIC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14776" w14:textId="77777777" w:rsidR="00361B0D" w:rsidRPr="00E60724" w:rsidRDefault="00361B0D" w:rsidP="00FB4F4F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E0F29" w14:textId="77777777" w:rsidR="00361B0D" w:rsidRPr="00E60724" w:rsidRDefault="00361B0D" w:rsidP="00FB4F4F">
    <w:pPr>
      <w:jc w:val="center"/>
    </w:pPr>
    <w:r w:rsidRPr="00E60724">
      <w:t xml:space="preserve">Publisher: AGRONOMY; Journal: </w:t>
    </w:r>
    <w:proofErr w:type="spellStart"/>
    <w:proofErr w:type="gramStart"/>
    <w:r w:rsidRPr="00E60724">
      <w:t>AGROJNL:Agronomy</w:t>
    </w:r>
    <w:proofErr w:type="spellEnd"/>
    <w:proofErr w:type="gramEnd"/>
    <w:r w:rsidRPr="00E60724">
      <w:t xml:space="preserve"> Journal; Copyright: Will notify...</w:t>
    </w:r>
  </w:p>
  <w:p w14:paraId="7CF87FF7" w14:textId="77777777" w:rsidR="00361B0D" w:rsidRPr="00E60724" w:rsidRDefault="00361B0D" w:rsidP="00FB4F4F">
    <w:pPr>
      <w:jc w:val="center"/>
    </w:pPr>
    <w:r w:rsidRPr="00E60724">
      <w:t>Volume: Will notify...; Issue: Will notify...; Manuscript: aj-2017-08-0123-a; DOI</w:t>
    </w:r>
    <w:proofErr w:type="gramStart"/>
    <w:r w:rsidRPr="00E60724">
      <w:t>: ;</w:t>
    </w:r>
    <w:proofErr w:type="gramEnd"/>
    <w:r w:rsidRPr="00E60724">
      <w:t xml:space="preserve"> PII: &lt;</w:t>
    </w:r>
    <w:proofErr w:type="spellStart"/>
    <w:r w:rsidRPr="00E60724">
      <w:t>txtPII</w:t>
    </w:r>
    <w:proofErr w:type="spellEnd"/>
    <w:r w:rsidRPr="00E60724">
      <w:t>&gt;</w:t>
    </w:r>
  </w:p>
  <w:p w14:paraId="64523265" w14:textId="77777777" w:rsidR="00361B0D" w:rsidRPr="00E60724" w:rsidRDefault="00361B0D" w:rsidP="00FB4F4F">
    <w:pPr>
      <w:jc w:val="center"/>
    </w:pPr>
    <w:r w:rsidRPr="00E60724">
      <w:t>TOC Head</w:t>
    </w:r>
    <w:proofErr w:type="gramStart"/>
    <w:r w:rsidRPr="00E60724">
      <w:t>: ;</w:t>
    </w:r>
    <w:proofErr w:type="gramEnd"/>
    <w:r w:rsidRPr="00E60724">
      <w:t xml:space="preserve"> Section Head: ; Article Type: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E3515"/>
    <w:multiLevelType w:val="multilevel"/>
    <w:tmpl w:val="6CB0FE0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1B30D20"/>
    <w:multiLevelType w:val="multilevel"/>
    <w:tmpl w:val="C94E2FF6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223626C0"/>
    <w:multiLevelType w:val="hybridMultilevel"/>
    <w:tmpl w:val="42D41D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90A5E"/>
    <w:multiLevelType w:val="multilevel"/>
    <w:tmpl w:val="C94E2FF6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21E5F75"/>
    <w:multiLevelType w:val="multilevel"/>
    <w:tmpl w:val="C94E2FF6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fs0wre9afvd4ex0aqvdpvleefd50zt9dat&quot;&gt;My EndNote Library_Kabul&lt;record-ids&gt;&lt;item&gt;454&lt;/item&gt;&lt;/record-ids&gt;&lt;/item&gt;&lt;/Libraries&gt;"/>
  </w:docVars>
  <w:rsids>
    <w:rsidRoot w:val="00AE1D24"/>
    <w:rsid w:val="00011E64"/>
    <w:rsid w:val="00017F8A"/>
    <w:rsid w:val="00034E15"/>
    <w:rsid w:val="000354E8"/>
    <w:rsid w:val="00035D67"/>
    <w:rsid w:val="000502F0"/>
    <w:rsid w:val="00056E1D"/>
    <w:rsid w:val="00062122"/>
    <w:rsid w:val="00085FEE"/>
    <w:rsid w:val="00090EF8"/>
    <w:rsid w:val="000B4603"/>
    <w:rsid w:val="000B51A3"/>
    <w:rsid w:val="000C074C"/>
    <w:rsid w:val="000C4786"/>
    <w:rsid w:val="000D3E91"/>
    <w:rsid w:val="000D76B3"/>
    <w:rsid w:val="000E36C7"/>
    <w:rsid w:val="000F5C5A"/>
    <w:rsid w:val="00122A8E"/>
    <w:rsid w:val="00177D5F"/>
    <w:rsid w:val="0018033B"/>
    <w:rsid w:val="001B525F"/>
    <w:rsid w:val="001C2572"/>
    <w:rsid w:val="001E6830"/>
    <w:rsid w:val="00212AD9"/>
    <w:rsid w:val="00225F89"/>
    <w:rsid w:val="002316A1"/>
    <w:rsid w:val="00232C43"/>
    <w:rsid w:val="002339FC"/>
    <w:rsid w:val="002356C4"/>
    <w:rsid w:val="00260441"/>
    <w:rsid w:val="00266AF4"/>
    <w:rsid w:val="00275ED8"/>
    <w:rsid w:val="00277EE4"/>
    <w:rsid w:val="00284C6F"/>
    <w:rsid w:val="0028643A"/>
    <w:rsid w:val="00287EB1"/>
    <w:rsid w:val="00295B7C"/>
    <w:rsid w:val="002A507F"/>
    <w:rsid w:val="002F15CC"/>
    <w:rsid w:val="002F668E"/>
    <w:rsid w:val="00301601"/>
    <w:rsid w:val="00360536"/>
    <w:rsid w:val="00361B0D"/>
    <w:rsid w:val="00367ACD"/>
    <w:rsid w:val="00370B67"/>
    <w:rsid w:val="00381B4F"/>
    <w:rsid w:val="0039113A"/>
    <w:rsid w:val="00394817"/>
    <w:rsid w:val="003B00D0"/>
    <w:rsid w:val="003C6740"/>
    <w:rsid w:val="003C7562"/>
    <w:rsid w:val="003F1DBD"/>
    <w:rsid w:val="00405093"/>
    <w:rsid w:val="00414CEF"/>
    <w:rsid w:val="0041501B"/>
    <w:rsid w:val="004157FF"/>
    <w:rsid w:val="004254DB"/>
    <w:rsid w:val="004509F1"/>
    <w:rsid w:val="00476053"/>
    <w:rsid w:val="00477A00"/>
    <w:rsid w:val="00495B92"/>
    <w:rsid w:val="004A3D9E"/>
    <w:rsid w:val="004A6109"/>
    <w:rsid w:val="004B516F"/>
    <w:rsid w:val="004B7C21"/>
    <w:rsid w:val="004C2298"/>
    <w:rsid w:val="004C2555"/>
    <w:rsid w:val="004D2EEE"/>
    <w:rsid w:val="004E3968"/>
    <w:rsid w:val="004E7019"/>
    <w:rsid w:val="00500260"/>
    <w:rsid w:val="0050771E"/>
    <w:rsid w:val="00511077"/>
    <w:rsid w:val="00522AA4"/>
    <w:rsid w:val="00533091"/>
    <w:rsid w:val="005445B6"/>
    <w:rsid w:val="00545A57"/>
    <w:rsid w:val="00564B5D"/>
    <w:rsid w:val="0057042B"/>
    <w:rsid w:val="00580500"/>
    <w:rsid w:val="005832C4"/>
    <w:rsid w:val="0059455F"/>
    <w:rsid w:val="00597109"/>
    <w:rsid w:val="005A1840"/>
    <w:rsid w:val="005D55AF"/>
    <w:rsid w:val="005E734D"/>
    <w:rsid w:val="005E77FC"/>
    <w:rsid w:val="00624E94"/>
    <w:rsid w:val="00627599"/>
    <w:rsid w:val="00630237"/>
    <w:rsid w:val="00632BCA"/>
    <w:rsid w:val="00640DBC"/>
    <w:rsid w:val="00680B9F"/>
    <w:rsid w:val="006A1436"/>
    <w:rsid w:val="006B1B00"/>
    <w:rsid w:val="006B1C74"/>
    <w:rsid w:val="006B5663"/>
    <w:rsid w:val="006C1608"/>
    <w:rsid w:val="006F2381"/>
    <w:rsid w:val="0070387B"/>
    <w:rsid w:val="0071252E"/>
    <w:rsid w:val="00764C3E"/>
    <w:rsid w:val="007764B8"/>
    <w:rsid w:val="00776D70"/>
    <w:rsid w:val="00782E72"/>
    <w:rsid w:val="007928D2"/>
    <w:rsid w:val="00794B3B"/>
    <w:rsid w:val="007A3468"/>
    <w:rsid w:val="007B60B7"/>
    <w:rsid w:val="007C1C31"/>
    <w:rsid w:val="007D3B20"/>
    <w:rsid w:val="007D4C1F"/>
    <w:rsid w:val="007F1996"/>
    <w:rsid w:val="007F6715"/>
    <w:rsid w:val="00806D8C"/>
    <w:rsid w:val="00810A4B"/>
    <w:rsid w:val="00810F19"/>
    <w:rsid w:val="00837C24"/>
    <w:rsid w:val="00854645"/>
    <w:rsid w:val="00862D58"/>
    <w:rsid w:val="008654DD"/>
    <w:rsid w:val="00870683"/>
    <w:rsid w:val="00877B03"/>
    <w:rsid w:val="008A32FA"/>
    <w:rsid w:val="008D6956"/>
    <w:rsid w:val="008E1227"/>
    <w:rsid w:val="008E3D4B"/>
    <w:rsid w:val="00914BAE"/>
    <w:rsid w:val="00917682"/>
    <w:rsid w:val="009212B6"/>
    <w:rsid w:val="009218AA"/>
    <w:rsid w:val="00955709"/>
    <w:rsid w:val="009931C7"/>
    <w:rsid w:val="0099719C"/>
    <w:rsid w:val="009A332E"/>
    <w:rsid w:val="009B11B3"/>
    <w:rsid w:val="009C53F2"/>
    <w:rsid w:val="009D07FB"/>
    <w:rsid w:val="009E1F04"/>
    <w:rsid w:val="00A15F34"/>
    <w:rsid w:val="00A2045D"/>
    <w:rsid w:val="00A22653"/>
    <w:rsid w:val="00A27968"/>
    <w:rsid w:val="00A35EC0"/>
    <w:rsid w:val="00A46AB0"/>
    <w:rsid w:val="00A62A14"/>
    <w:rsid w:val="00A7030D"/>
    <w:rsid w:val="00A730CE"/>
    <w:rsid w:val="00A808BD"/>
    <w:rsid w:val="00A83FF9"/>
    <w:rsid w:val="00AB051C"/>
    <w:rsid w:val="00AB6A5E"/>
    <w:rsid w:val="00AB7AA9"/>
    <w:rsid w:val="00AC0A10"/>
    <w:rsid w:val="00AC195A"/>
    <w:rsid w:val="00AE1D24"/>
    <w:rsid w:val="00AE3076"/>
    <w:rsid w:val="00AE6BF3"/>
    <w:rsid w:val="00AF2B0E"/>
    <w:rsid w:val="00AF5882"/>
    <w:rsid w:val="00B140D6"/>
    <w:rsid w:val="00B2027B"/>
    <w:rsid w:val="00B226B4"/>
    <w:rsid w:val="00B659B1"/>
    <w:rsid w:val="00B75CE2"/>
    <w:rsid w:val="00B83118"/>
    <w:rsid w:val="00B84E1D"/>
    <w:rsid w:val="00BA3D6A"/>
    <w:rsid w:val="00BB0586"/>
    <w:rsid w:val="00BB483F"/>
    <w:rsid w:val="00BC5DBD"/>
    <w:rsid w:val="00C47E1B"/>
    <w:rsid w:val="00C543DD"/>
    <w:rsid w:val="00CB0347"/>
    <w:rsid w:val="00CC2C2E"/>
    <w:rsid w:val="00CC2DE6"/>
    <w:rsid w:val="00CC3526"/>
    <w:rsid w:val="00CC391B"/>
    <w:rsid w:val="00CD5274"/>
    <w:rsid w:val="00CD656E"/>
    <w:rsid w:val="00CD7DE8"/>
    <w:rsid w:val="00CF2EE3"/>
    <w:rsid w:val="00D35495"/>
    <w:rsid w:val="00D42071"/>
    <w:rsid w:val="00D63017"/>
    <w:rsid w:val="00D765D3"/>
    <w:rsid w:val="00DA5010"/>
    <w:rsid w:val="00DC09C4"/>
    <w:rsid w:val="00DD4B47"/>
    <w:rsid w:val="00DD7A0B"/>
    <w:rsid w:val="00DF4D80"/>
    <w:rsid w:val="00E0105B"/>
    <w:rsid w:val="00E048A2"/>
    <w:rsid w:val="00E13996"/>
    <w:rsid w:val="00E139C2"/>
    <w:rsid w:val="00E26A54"/>
    <w:rsid w:val="00E27633"/>
    <w:rsid w:val="00E42200"/>
    <w:rsid w:val="00E6641B"/>
    <w:rsid w:val="00E857AE"/>
    <w:rsid w:val="00EA076B"/>
    <w:rsid w:val="00EB61BE"/>
    <w:rsid w:val="00EB6D44"/>
    <w:rsid w:val="00EC5D6F"/>
    <w:rsid w:val="00EE549A"/>
    <w:rsid w:val="00F118DC"/>
    <w:rsid w:val="00F30BD9"/>
    <w:rsid w:val="00F321AF"/>
    <w:rsid w:val="00F414CC"/>
    <w:rsid w:val="00F54BE2"/>
    <w:rsid w:val="00F61936"/>
    <w:rsid w:val="00F633DA"/>
    <w:rsid w:val="00F904C5"/>
    <w:rsid w:val="00FB4F4F"/>
    <w:rsid w:val="00FC32D6"/>
    <w:rsid w:val="00FD659F"/>
    <w:rsid w:val="00FE24A3"/>
    <w:rsid w:val="00FE3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CDD37"/>
  <w15:docId w15:val="{E8F88D3E-5F1E-4F41-914F-3904D9070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73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0B9F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F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1D24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AE1D24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stractTitle">
    <w:name w:val="Abstract_Title"/>
    <w:basedOn w:val="H1"/>
    <w:rsid w:val="00AE1D24"/>
    <w:rPr>
      <w:sz w:val="20"/>
    </w:rPr>
  </w:style>
  <w:style w:type="paragraph" w:customStyle="1" w:styleId="Ack">
    <w:name w:val="Ack"/>
    <w:basedOn w:val="Normal"/>
    <w:rsid w:val="00AE1D24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2">
    <w:name w:val="H2"/>
    <w:basedOn w:val="Normal"/>
    <w:rsid w:val="00AE1D24"/>
    <w:pPr>
      <w:keepNext/>
      <w:spacing w:before="240" w:after="0" w:line="240" w:lineRule="auto"/>
      <w:jc w:val="center"/>
      <w:outlineLvl w:val="1"/>
    </w:pPr>
    <w:rPr>
      <w:rFonts w:ascii="Times New Roman" w:eastAsia="Times New Roman" w:hAnsi="Times New Roman" w:cs="Times New Roman"/>
      <w:b/>
      <w:kern w:val="28"/>
      <w:sz w:val="24"/>
      <w:szCs w:val="20"/>
    </w:rPr>
  </w:style>
  <w:style w:type="paragraph" w:customStyle="1" w:styleId="AckTitle">
    <w:name w:val="Ack_Title"/>
    <w:basedOn w:val="H2"/>
    <w:rsid w:val="00AE1D24"/>
    <w:rPr>
      <w:caps/>
    </w:rPr>
  </w:style>
  <w:style w:type="paragraph" w:customStyle="1" w:styleId="Authors">
    <w:name w:val="Authors"/>
    <w:rsid w:val="00AE1D24"/>
    <w:pPr>
      <w:spacing w:before="240"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1">
    <w:name w:val="H1"/>
    <w:basedOn w:val="Normal"/>
    <w:rsid w:val="00AE1D24"/>
    <w:pPr>
      <w:keepNext/>
      <w:spacing w:before="240" w:after="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28"/>
      <w:szCs w:val="20"/>
    </w:rPr>
  </w:style>
  <w:style w:type="paragraph" w:customStyle="1" w:styleId="ArticleTitle">
    <w:name w:val="Article_Title"/>
    <w:basedOn w:val="Normal"/>
    <w:rsid w:val="00AE1D24"/>
    <w:pPr>
      <w:keepNext/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kern w:val="28"/>
      <w:sz w:val="28"/>
      <w:szCs w:val="20"/>
    </w:rPr>
  </w:style>
  <w:style w:type="paragraph" w:customStyle="1" w:styleId="Affiliations">
    <w:name w:val="Affiliations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ibReference">
    <w:name w:val="Bib_Reference"/>
    <w:rsid w:val="00AE1D24"/>
    <w:pPr>
      <w:spacing w:before="120" w:after="0" w:line="240" w:lineRule="auto"/>
      <w:ind w:left="360" w:hanging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ibTitle">
    <w:name w:val="Bib_Title"/>
    <w:basedOn w:val="Normal"/>
    <w:rsid w:val="00AE1D24"/>
    <w:pPr>
      <w:keepNext/>
      <w:spacing w:before="240" w:after="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24"/>
      <w:szCs w:val="20"/>
    </w:rPr>
  </w:style>
  <w:style w:type="paragraph" w:customStyle="1" w:styleId="Equation">
    <w:name w:val="Equation"/>
    <w:rsid w:val="00AE1D24"/>
    <w:pPr>
      <w:spacing w:before="120" w:after="0" w:line="240" w:lineRule="auto"/>
      <w:ind w:left="1440" w:right="144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Legend">
    <w:name w:val="Figure_Legend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3">
    <w:name w:val="H3"/>
    <w:basedOn w:val="Normal"/>
    <w:rsid w:val="00AE1D24"/>
    <w:pPr>
      <w:keepNext/>
      <w:spacing w:before="240" w:after="0" w:line="240" w:lineRule="auto"/>
      <w:outlineLvl w:val="2"/>
    </w:pPr>
    <w:rPr>
      <w:rFonts w:ascii="Times New Roman" w:eastAsia="Times New Roman" w:hAnsi="Times New Roman" w:cs="Times New Roman"/>
      <w:b/>
      <w:kern w:val="28"/>
      <w:sz w:val="24"/>
      <w:szCs w:val="20"/>
    </w:rPr>
  </w:style>
  <w:style w:type="paragraph" w:customStyle="1" w:styleId="H4">
    <w:name w:val="H4"/>
    <w:basedOn w:val="Normal"/>
    <w:rsid w:val="00AE1D24"/>
    <w:pPr>
      <w:keepNext/>
      <w:spacing w:before="240" w:after="0" w:line="240" w:lineRule="auto"/>
      <w:outlineLvl w:val="3"/>
    </w:pPr>
    <w:rPr>
      <w:rFonts w:ascii="Times New Roman" w:eastAsia="Times New Roman" w:hAnsi="Times New Roman" w:cs="Times New Roman"/>
      <w:b/>
      <w:kern w:val="28"/>
      <w:sz w:val="20"/>
      <w:szCs w:val="20"/>
    </w:rPr>
  </w:style>
  <w:style w:type="paragraph" w:customStyle="1" w:styleId="Keywords">
    <w:name w:val="Keywords"/>
    <w:rsid w:val="00AE1D24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eftRunhead">
    <w:name w:val="Left_Runhead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Text">
    <w:name w:val="Para_Text"/>
    <w:link w:val="ParaTextChar"/>
    <w:rsid w:val="00AE1D24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Body">
    <w:name w:val="Table_Body"/>
    <w:basedOn w:val="Normal"/>
    <w:rsid w:val="00AE1D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breviations">
    <w:name w:val="Abbreviations"/>
    <w:basedOn w:val="Normal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Footnote">
    <w:name w:val="Table_Footnote"/>
    <w:basedOn w:val="Normal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FlushLeft">
    <w:name w:val="Flush_Left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Head">
    <w:name w:val="Table_Head"/>
    <w:basedOn w:val="Normal"/>
    <w:rsid w:val="00AE1D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TableTitle">
    <w:name w:val="Table_Title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7D4C1F"/>
  </w:style>
  <w:style w:type="character" w:styleId="CommentReference">
    <w:name w:val="annotation reference"/>
    <w:basedOn w:val="DefaultParagraphFont"/>
    <w:uiPriority w:val="99"/>
    <w:semiHidden/>
    <w:unhideWhenUsed/>
    <w:rsid w:val="009C5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3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3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F2"/>
    <w:rPr>
      <w:rFonts w:ascii="Tahoma" w:hAnsi="Tahoma" w:cs="Tahoma"/>
      <w:sz w:val="16"/>
      <w:szCs w:val="16"/>
    </w:rPr>
  </w:style>
  <w:style w:type="paragraph" w:customStyle="1" w:styleId="List1">
    <w:name w:val="List_1"/>
    <w:rsid w:val="00B83118"/>
    <w:pPr>
      <w:spacing w:before="120"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istNUM">
    <w:name w:val="List_NUM"/>
    <w:rsid w:val="00B83118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MTEquationSection">
    <w:name w:val="MTEquationSection"/>
    <w:basedOn w:val="DefaultParagraphFont"/>
    <w:rsid w:val="00E6641B"/>
    <w:rPr>
      <w:b/>
      <w:vanish/>
      <w:color w:val="FF0000"/>
    </w:rPr>
  </w:style>
  <w:style w:type="paragraph" w:customStyle="1" w:styleId="MTDisplayEquation">
    <w:name w:val="MTDisplayEquation"/>
    <w:basedOn w:val="ParaText"/>
    <w:next w:val="Normal"/>
    <w:link w:val="MTDisplayEquationChar"/>
    <w:rsid w:val="00E6641B"/>
    <w:pPr>
      <w:tabs>
        <w:tab w:val="center" w:pos="4680"/>
        <w:tab w:val="right" w:pos="9360"/>
      </w:tabs>
    </w:pPr>
  </w:style>
  <w:style w:type="character" w:customStyle="1" w:styleId="ParaTextChar">
    <w:name w:val="Para_Text Char"/>
    <w:basedOn w:val="DefaultParagraphFont"/>
    <w:link w:val="ParaText"/>
    <w:rsid w:val="00E6641B"/>
    <w:rPr>
      <w:rFonts w:ascii="Times New Roman" w:eastAsia="Times New Roman" w:hAnsi="Times New Roman" w:cs="Times New Roman"/>
      <w:sz w:val="24"/>
      <w:szCs w:val="20"/>
    </w:rPr>
  </w:style>
  <w:style w:type="character" w:customStyle="1" w:styleId="MTDisplayEquationChar">
    <w:name w:val="MTDisplayEquation Char"/>
    <w:basedOn w:val="ParaTextChar"/>
    <w:link w:val="MTDisplayEquation"/>
    <w:rsid w:val="00E6641B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764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64B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316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18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734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0500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0500"/>
    <w:rPr>
      <w:rFonts w:ascii="Calibri" w:eastAsia="Calibri" w:hAnsi="Calibri" w:cs="Times New Roman"/>
      <w:sz w:val="20"/>
      <w:szCs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680B9F"/>
    <w:pPr>
      <w:spacing w:after="160" w:line="259" w:lineRule="auto"/>
    </w:pPr>
    <w:rPr>
      <w:rFonts w:ascii="Calibri" w:eastAsia="Calibri" w:hAnsi="Calibri" w:cs="Times New Roman"/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80B9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1F0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C0A10"/>
    <w:pPr>
      <w:spacing w:after="160" w:line="240" w:lineRule="auto"/>
    </w:pPr>
    <w:rPr>
      <w:rFonts w:ascii="Calibri" w:eastAsia="Calibri" w:hAnsi="Calibri" w:cs="Calibri"/>
      <w:noProof/>
    </w:rPr>
  </w:style>
  <w:style w:type="character" w:customStyle="1" w:styleId="EndNoteBibliographyChar">
    <w:name w:val="EndNote Bibliography Char"/>
    <w:link w:val="EndNoteBibliography"/>
    <w:rsid w:val="00AC0A10"/>
    <w:rPr>
      <w:rFonts w:ascii="Calibri" w:eastAsia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B659B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659B1"/>
    <w:rPr>
      <w:rFonts w:ascii="Calibri" w:hAnsi="Calibri" w:cs="Calibri"/>
      <w:noProof/>
    </w:rPr>
  </w:style>
  <w:style w:type="character" w:customStyle="1" w:styleId="CommentTok">
    <w:name w:val="CommentTok"/>
    <w:basedOn w:val="DefaultParagraphFont"/>
    <w:rsid w:val="004A3D9E"/>
    <w:rPr>
      <w:rFonts w:ascii="Consolas" w:hAnsi="Consolas"/>
      <w:i/>
      <w:color w:val="60A0B0"/>
      <w:sz w:val="22"/>
    </w:rPr>
  </w:style>
  <w:style w:type="character" w:customStyle="1" w:styleId="VerbatimChar">
    <w:name w:val="Verbatim Char"/>
    <w:basedOn w:val="DefaultParagraphFont"/>
    <w:link w:val="SourceCode"/>
    <w:rsid w:val="00776D70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76D70"/>
    <w:pPr>
      <w:wordWrap w:val="0"/>
      <w:spacing w:line="240" w:lineRule="auto"/>
    </w:pPr>
    <w:rPr>
      <w:rFonts w:ascii="Consolas" w:hAnsi="Consolas"/>
    </w:rPr>
  </w:style>
  <w:style w:type="table" w:styleId="PlainTable2">
    <w:name w:val="Plain Table 2"/>
    <w:basedOn w:val="TableNormal"/>
    <w:uiPriority w:val="42"/>
    <w:rsid w:val="00776D7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3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jpeg"/><Relationship Id="rId26" Type="http://schemas.openxmlformats.org/officeDocument/2006/relationships/image" Target="media/image13.jpeg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jpeg"/><Relationship Id="rId25" Type="http://schemas.openxmlformats.org/officeDocument/2006/relationships/image" Target="media/image12.jpeg"/><Relationship Id="rId33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jpeg"/><Relationship Id="rId32" Type="http://schemas.openxmlformats.org/officeDocument/2006/relationships/image" Target="media/image19.jpe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10.jpeg"/><Relationship Id="rId28" Type="http://schemas.openxmlformats.org/officeDocument/2006/relationships/image" Target="media/image15.jpeg"/><Relationship Id="rId10" Type="http://schemas.openxmlformats.org/officeDocument/2006/relationships/footer" Target="footer1.xml"/><Relationship Id="rId19" Type="http://schemas.openxmlformats.org/officeDocument/2006/relationships/image" Target="media/image6.jpeg"/><Relationship Id="rId31" Type="http://schemas.openxmlformats.org/officeDocument/2006/relationships/image" Target="media/image18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Relationship Id="rId22" Type="http://schemas.openxmlformats.org/officeDocument/2006/relationships/image" Target="media/image9.jpeg"/><Relationship Id="rId27" Type="http://schemas.openxmlformats.org/officeDocument/2006/relationships/image" Target="media/image14.jpeg"/><Relationship Id="rId30" Type="http://schemas.openxmlformats.org/officeDocument/2006/relationships/image" Target="media/image17.jpeg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C9E65-2EEB-4E21-9C2E-D1E6EE81A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2</Words>
  <Characters>851</Characters>
  <Application>Microsoft Office Word</Application>
  <DocSecurity>0</DocSecurity>
  <Lines>13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tyles Citation Match Check</dc:creator>
  <cp:lastModifiedBy>Shovkat Khodjaev</cp:lastModifiedBy>
  <cp:revision>20</cp:revision>
  <dcterms:created xsi:type="dcterms:W3CDTF">2023-05-16T14:35:00Z</dcterms:created>
  <dcterms:modified xsi:type="dcterms:W3CDTF">2024-09-0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  <property fmtid="{D5CDD505-2E9C-101B-9397-08002B2CF9AE}" pid="6" name="GrammarlyDocumentId">
    <vt:lpwstr>5b4377ef5737309e75d4472817727651766738f69db2ae1b1faddd6457c64328</vt:lpwstr>
  </property>
</Properties>
</file>